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1F516C8A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4A57B4">
        <w:rPr>
          <w:rFonts w:ascii="Monotype Corsiva" w:hAnsi="Monotype Corsiva"/>
          <w:b/>
          <w:bCs/>
          <w:sz w:val="40"/>
          <w:szCs w:val="40"/>
          <w:u w:val="single"/>
        </w:rPr>
        <w:t xml:space="preserve">November </w:t>
      </w:r>
      <w:r w:rsidR="00172B78">
        <w:rPr>
          <w:rFonts w:ascii="Monotype Corsiva" w:hAnsi="Monotype Corsiva"/>
          <w:b/>
          <w:bCs/>
          <w:sz w:val="40"/>
          <w:szCs w:val="40"/>
          <w:u w:val="single"/>
        </w:rPr>
        <w:t>11</w:t>
      </w:r>
      <w:r w:rsidR="006D6531" w:rsidRPr="00296524">
        <w:rPr>
          <w:rFonts w:ascii="Monotype Corsiva" w:hAnsi="Monotype Corsiva"/>
          <w:sz w:val="40"/>
          <w:szCs w:val="40"/>
        </w:rPr>
        <w:t>_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AB565A">
        <w:rPr>
          <w:rFonts w:ascii="Monotype Corsiva" w:hAnsi="Monotype Corsiva"/>
          <w:b/>
          <w:bCs/>
          <w:sz w:val="40"/>
          <w:szCs w:val="40"/>
          <w:u w:val="single"/>
        </w:rPr>
        <w:t xml:space="preserve">November </w:t>
      </w:r>
      <w:r w:rsidR="00172B78">
        <w:rPr>
          <w:rFonts w:ascii="Monotype Corsiva" w:hAnsi="Monotype Corsiva"/>
          <w:b/>
          <w:bCs/>
          <w:sz w:val="40"/>
          <w:szCs w:val="40"/>
          <w:u w:val="single"/>
        </w:rPr>
        <w:t>15</w:t>
      </w:r>
      <w:r w:rsidR="006D6531">
        <w:rPr>
          <w:rFonts w:ascii="Monotype Corsiva" w:hAnsi="Monotype Corsiva"/>
          <w:sz w:val="40"/>
          <w:szCs w:val="40"/>
        </w:rPr>
        <w:t>_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6BD256E2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_</w:t>
      </w:r>
      <w:r w:rsidR="00296524" w:rsidRPr="0016736E">
        <w:rPr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554"/>
        <w:gridCol w:w="2430"/>
        <w:gridCol w:w="2340"/>
        <w:gridCol w:w="2497"/>
        <w:gridCol w:w="2566"/>
      </w:tblGrid>
      <w:tr w:rsidR="000A52CF" w:rsidRPr="001B168C" w14:paraId="54A58A02" w14:textId="77777777" w:rsidTr="00A901B0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55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49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4A57B4" w:rsidRPr="006D32FE" w14:paraId="2404C781" w14:textId="77777777" w:rsidTr="00A901B0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4A57B4" w:rsidRPr="006D32FE" w:rsidRDefault="004A57B4" w:rsidP="004A57B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4A57B4" w:rsidRPr="006D32FE" w:rsidRDefault="004A57B4" w:rsidP="004A57B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4A57B4" w:rsidRPr="006D32FE" w:rsidRDefault="004A57B4" w:rsidP="004A57B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4A57B4" w:rsidRPr="006D32FE" w:rsidRDefault="004A57B4" w:rsidP="004A57B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4A57B4" w:rsidRPr="006D32FE" w:rsidRDefault="004A57B4" w:rsidP="004A57B4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55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A9B9C0" w14:textId="77777777" w:rsidR="00934660" w:rsidRPr="00934660" w:rsidRDefault="00934660" w:rsidP="00934660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34660">
              <w:rPr>
                <w:b/>
                <w:bCs/>
                <w:color w:val="000000" w:themeColor="text1"/>
                <w:sz w:val="20"/>
                <w:szCs w:val="20"/>
              </w:rPr>
              <w:t xml:space="preserve">Students out </w:t>
            </w:r>
          </w:p>
          <w:p w14:paraId="42094E0B" w14:textId="75676450" w:rsidR="004A57B4" w:rsidRPr="00A901B0" w:rsidRDefault="004A57B4" w:rsidP="004A57B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DFC24F" w14:textId="77777777" w:rsidR="00706ED3" w:rsidRPr="00706ED3" w:rsidRDefault="00706ED3" w:rsidP="00706ED3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 w:rsidRPr="00706ED3">
              <w:rPr>
                <w:b/>
                <w:bCs/>
                <w:color w:val="000000"/>
                <w:sz w:val="20"/>
                <w:szCs w:val="20"/>
              </w:rPr>
              <w:t>The Importance of India to the British Empire and the Suez Canal</w:t>
            </w:r>
          </w:p>
          <w:p w14:paraId="5F2196BD" w14:textId="77777777" w:rsidR="004A57B4" w:rsidRDefault="004A57B4" w:rsidP="004A57B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26A0AE8C" w14:textId="77777777" w:rsidR="00AC0129" w:rsidRPr="00AC0129" w:rsidRDefault="00AC0129" w:rsidP="00AC0129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AC0129">
              <w:rPr>
                <w:b/>
                <w:bCs/>
                <w:color w:val="000000" w:themeColor="text1"/>
                <w:sz w:val="20"/>
                <w:szCs w:val="20"/>
              </w:rPr>
              <w:t>Nationalism and Imperialism</w:t>
            </w:r>
          </w:p>
          <w:p w14:paraId="7A03C3D9" w14:textId="0AC5BE48" w:rsidR="00AC0129" w:rsidRPr="00A901B0" w:rsidRDefault="00AC0129" w:rsidP="004A57B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FFBB02" w14:textId="77777777" w:rsidR="00AE7C96" w:rsidRPr="00AE7C96" w:rsidRDefault="00AE7C96" w:rsidP="00AE7C96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AE7C96">
              <w:rPr>
                <w:b/>
                <w:bCs/>
                <w:color w:val="000000" w:themeColor="text1"/>
                <w:sz w:val="20"/>
                <w:szCs w:val="20"/>
              </w:rPr>
              <w:t>India’s Reaction to British Rule</w:t>
            </w:r>
          </w:p>
          <w:p w14:paraId="2791DDD2" w14:textId="77777777" w:rsidR="004A57B4" w:rsidRDefault="004A57B4" w:rsidP="004A57B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21F78B2C" w14:textId="77777777" w:rsidR="004A57B4" w:rsidRPr="00ED12B8" w:rsidRDefault="004A57B4" w:rsidP="004A57B4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  <w:p w14:paraId="30A2CE35" w14:textId="77777777" w:rsidR="004A57B4" w:rsidRPr="00D6175C" w:rsidRDefault="004A57B4" w:rsidP="004A57B4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 w:rsidRPr="00D6175C">
              <w:rPr>
                <w:b/>
                <w:bCs/>
                <w:color w:val="000000"/>
                <w:sz w:val="20"/>
                <w:szCs w:val="20"/>
              </w:rPr>
              <w:t>Nationalism and Imperialism</w:t>
            </w:r>
          </w:p>
          <w:p w14:paraId="7D7D6373" w14:textId="3BFC951F" w:rsidR="004A57B4" w:rsidRPr="00A901B0" w:rsidRDefault="004A57B4" w:rsidP="004A57B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9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963BDE" w14:textId="77777777" w:rsidR="00632584" w:rsidRPr="00632584" w:rsidRDefault="00632584" w:rsidP="0063258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632584">
              <w:rPr>
                <w:b/>
                <w:bCs/>
                <w:color w:val="000000" w:themeColor="text1"/>
                <w:sz w:val="20"/>
                <w:szCs w:val="20"/>
              </w:rPr>
              <w:t>The Opium Wars and the Treaty of Nanking</w:t>
            </w:r>
          </w:p>
          <w:p w14:paraId="15338776" w14:textId="77777777" w:rsidR="004A57B4" w:rsidRDefault="004A57B4" w:rsidP="004A57B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74E085B1" w14:textId="77777777" w:rsidR="004A57B4" w:rsidRDefault="004A57B4" w:rsidP="004A57B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6475D09C" w14:textId="77777777" w:rsidR="004A57B4" w:rsidRPr="00D6175C" w:rsidRDefault="004A57B4" w:rsidP="004A57B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D6175C">
              <w:rPr>
                <w:b/>
                <w:bCs/>
                <w:color w:val="000000" w:themeColor="text1"/>
                <w:sz w:val="20"/>
                <w:szCs w:val="20"/>
              </w:rPr>
              <w:t>Nationalism and Imperialism</w:t>
            </w:r>
          </w:p>
          <w:p w14:paraId="4E5D2A4A" w14:textId="46E3C899" w:rsidR="004A57B4" w:rsidRPr="00A901B0" w:rsidRDefault="004A57B4" w:rsidP="004A57B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0FC37C" w14:textId="77777777" w:rsidR="004A57B4" w:rsidRDefault="004A57B4" w:rsidP="004A57B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683CBD">
              <w:rPr>
                <w:b/>
                <w:bCs/>
                <w:color w:val="000000" w:themeColor="text1"/>
                <w:sz w:val="20"/>
                <w:szCs w:val="20"/>
              </w:rPr>
              <w:t>Analyzing Imperialism</w:t>
            </w:r>
          </w:p>
          <w:p w14:paraId="6C6AF37E" w14:textId="77777777" w:rsidR="004A57B4" w:rsidRDefault="004A57B4" w:rsidP="004A57B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129B5B6F" w14:textId="77777777" w:rsidR="004A57B4" w:rsidRDefault="004A57B4" w:rsidP="004A57B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51454B80" w14:textId="5E0C22AE" w:rsidR="004A57B4" w:rsidRPr="00D6175C" w:rsidRDefault="004A57B4" w:rsidP="004A57B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D6175C">
              <w:rPr>
                <w:b/>
                <w:bCs/>
                <w:color w:val="000000" w:themeColor="text1"/>
                <w:sz w:val="20"/>
                <w:szCs w:val="20"/>
              </w:rPr>
              <w:t>Nationalism and Imperialism</w:t>
            </w:r>
          </w:p>
          <w:p w14:paraId="672C27EE" w14:textId="786EE49D" w:rsidR="004A57B4" w:rsidRPr="00A901B0" w:rsidRDefault="004A57B4" w:rsidP="004A57B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6246F6" w14:textId="77777777" w:rsidR="004A57B4" w:rsidRDefault="004A57B4" w:rsidP="004A57B4">
            <w:pPr>
              <w:pStyle w:val="paragraph"/>
              <w:ind w:left="1425" w:hanging="1350"/>
              <w:textAlignment w:val="baseline"/>
            </w:pPr>
            <w:r>
              <w:rPr>
                <w:sz w:val="20"/>
                <w:szCs w:val="20"/>
              </w:rPr>
              <w:t xml:space="preserve">W.23 </w:t>
            </w:r>
            <w:r w:rsidRPr="004A57B4">
              <w:t xml:space="preserve">Describe the importance of India to the British Empire, the Suez Canal as a connection between Great Britain and India, and India’s reaction to British rule. </w:t>
            </w:r>
          </w:p>
          <w:p w14:paraId="31EFA682" w14:textId="0F8E7F93" w:rsidR="00706ED3" w:rsidRPr="00706ED3" w:rsidRDefault="00706ED3" w:rsidP="00706ED3">
            <w:pPr>
              <w:pStyle w:val="paragraph"/>
              <w:ind w:left="1425" w:hanging="1350"/>
              <w:textAlignment w:val="baseline"/>
            </w:pPr>
            <w:r>
              <w:rPr>
                <w:sz w:val="20"/>
                <w:szCs w:val="20"/>
              </w:rPr>
              <w:t xml:space="preserve">W.24 </w:t>
            </w:r>
            <w:r w:rsidRPr="00706ED3">
              <w:rPr>
                <w:rFonts w:ascii="ArialMT" w:hAnsi="ArialMT"/>
              </w:rPr>
              <w:t>Explain</w:t>
            </w:r>
            <w:r w:rsidRPr="00706ED3">
              <w:t xml:space="preserve"> the growing influence of western powers on China from the Opium Wars through the Boxer Rebellion. </w:t>
            </w:r>
          </w:p>
          <w:p w14:paraId="5BA0D33F" w14:textId="51D3A8FC" w:rsidR="00706ED3" w:rsidRPr="004A57B4" w:rsidRDefault="00706ED3" w:rsidP="004A57B4">
            <w:pPr>
              <w:pStyle w:val="paragraph"/>
              <w:ind w:left="1425" w:hanging="1350"/>
              <w:textAlignment w:val="baseline"/>
            </w:pPr>
          </w:p>
        </w:tc>
      </w:tr>
      <w:tr w:rsidR="004A57B4" w:rsidRPr="006D32FE" w14:paraId="17DA884E" w14:textId="77777777" w:rsidTr="00A901B0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4A57B4" w:rsidRPr="006D32FE" w:rsidRDefault="004A57B4" w:rsidP="004A57B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4A57B4" w:rsidRDefault="004A57B4" w:rsidP="004A57B4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4A57B4" w:rsidRDefault="004A57B4" w:rsidP="004A57B4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4A57B4" w:rsidRDefault="004A57B4" w:rsidP="004A57B4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4A57B4" w:rsidRPr="002E64B6" w:rsidRDefault="004A57B4" w:rsidP="004A57B4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4A57B4" w:rsidRPr="006D32FE" w:rsidRDefault="004A57B4" w:rsidP="004A57B4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4A57B4" w:rsidRPr="002E64B6" w:rsidRDefault="004A57B4" w:rsidP="004A57B4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4A57B4" w:rsidRPr="006D32FE" w:rsidRDefault="004A57B4" w:rsidP="004A57B4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4A57B4" w:rsidRPr="006D32FE" w:rsidRDefault="004A57B4" w:rsidP="004A57B4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4A57B4" w:rsidRPr="006D32FE" w:rsidRDefault="004A57B4" w:rsidP="004A57B4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55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4BD016" w14:textId="77777777" w:rsidR="00934660" w:rsidRPr="00934660" w:rsidRDefault="00934660" w:rsidP="00934660">
            <w:pPr>
              <w:rPr>
                <w:i/>
                <w:iCs/>
                <w:sz w:val="20"/>
                <w:szCs w:val="20"/>
              </w:rPr>
            </w:pPr>
            <w:r w:rsidRPr="00934660">
              <w:rPr>
                <w:i/>
                <w:iCs/>
                <w:sz w:val="20"/>
                <w:szCs w:val="20"/>
              </w:rPr>
              <w:t>No School/Students off</w:t>
            </w:r>
          </w:p>
          <w:p w14:paraId="13D556C1" w14:textId="69E719EE" w:rsidR="004A57B4" w:rsidRPr="00683CBD" w:rsidRDefault="004A57B4" w:rsidP="004A57B4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7A6DE36E" w14:textId="77777777" w:rsidR="004A57B4" w:rsidRPr="00683CBD" w:rsidRDefault="004A57B4" w:rsidP="004A57B4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01D8BB28" w14:textId="23AC6859" w:rsidR="004A57B4" w:rsidRPr="00F11077" w:rsidRDefault="004A57B4" w:rsidP="004A57B4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A1580" w14:textId="06B1A8F8" w:rsidR="00AC0129" w:rsidRPr="00AC0129" w:rsidRDefault="00AC0129" w:rsidP="00AC0129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AC0129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I can</w:t>
            </w: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 u</w:t>
            </w:r>
            <w:r w:rsidRPr="00AC0129">
              <w:rPr>
                <w:color w:val="2E2F30"/>
                <w:sz w:val="20"/>
                <w:szCs w:val="20"/>
                <w:shd w:val="clear" w:color="auto" w:fill="FFFFFF"/>
              </w:rPr>
              <w:t>nderstand the importance of India to the British Empire.</w:t>
            </w:r>
          </w:p>
          <w:p w14:paraId="34677DBB" w14:textId="45FF560F" w:rsidR="00AC0129" w:rsidRDefault="00AC0129" w:rsidP="00AC0129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AC0129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I can</w:t>
            </w: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 d</w:t>
            </w:r>
            <w:r w:rsidRPr="00AC0129">
              <w:rPr>
                <w:color w:val="2E2F30"/>
                <w:sz w:val="20"/>
                <w:szCs w:val="20"/>
                <w:shd w:val="clear" w:color="auto" w:fill="FFFFFF"/>
              </w:rPr>
              <w:t>escribe the role of the Suez Canal in connecting Great Britain and India.</w:t>
            </w:r>
          </w:p>
          <w:p w14:paraId="6F954574" w14:textId="3849A0CB" w:rsidR="00AC0129" w:rsidRDefault="00AC0129" w:rsidP="00AC0129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7BAA6C66" w14:textId="540D9165" w:rsidR="00AE7C96" w:rsidRDefault="00AE7C96" w:rsidP="00AC0129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AE7C96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Guiding Question:</w:t>
            </w:r>
          </w:p>
          <w:p w14:paraId="44F97615" w14:textId="77777777" w:rsidR="00AC0129" w:rsidRPr="00AC0129" w:rsidRDefault="00AC0129" w:rsidP="00AC0129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AC0129">
              <w:rPr>
                <w:color w:val="2E2F30"/>
                <w:sz w:val="20"/>
                <w:szCs w:val="20"/>
                <w:shd w:val="clear" w:color="auto" w:fill="FFFFFF"/>
              </w:rPr>
              <w:t>Why was India known as the "jewel in the crown" of the British Empire?</w:t>
            </w:r>
          </w:p>
          <w:p w14:paraId="404745FF" w14:textId="77777777" w:rsidR="00AC0129" w:rsidRPr="00AC0129" w:rsidRDefault="00AC0129" w:rsidP="00AC0129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209526E3" w14:textId="014F4B8D" w:rsidR="004A57B4" w:rsidRPr="00AC0129" w:rsidRDefault="004A57B4" w:rsidP="004A57B4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39F387EA" w14:textId="150185F2" w:rsidR="004A57B4" w:rsidRPr="00F11077" w:rsidRDefault="004A57B4" w:rsidP="004A57B4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6601A917" w14:textId="77777777" w:rsidR="004A57B4" w:rsidRPr="00F11077" w:rsidRDefault="004A57B4" w:rsidP="004A57B4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2EDCF9AA" w14:textId="68C0C340" w:rsidR="004A57B4" w:rsidRPr="00C63F59" w:rsidRDefault="004A57B4" w:rsidP="004A57B4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D13269" w14:textId="6708A18E" w:rsidR="00AE7C96" w:rsidRPr="00AE7C96" w:rsidRDefault="00AE7C96" w:rsidP="00AE7C96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 xml:space="preserve">I can </w:t>
            </w:r>
            <w:r>
              <w:rPr>
                <w:sz w:val="20"/>
                <w:szCs w:val="20"/>
              </w:rPr>
              <w:t>u</w:t>
            </w:r>
            <w:r w:rsidRPr="00AE7C96">
              <w:rPr>
                <w:sz w:val="20"/>
                <w:szCs w:val="20"/>
              </w:rPr>
              <w:t>nderstand India's reaction to British rule.</w:t>
            </w:r>
          </w:p>
          <w:p w14:paraId="0D87DD6F" w14:textId="6C3A5FB0" w:rsidR="00AE7C96" w:rsidRPr="00AE7C96" w:rsidRDefault="00AE7C96" w:rsidP="00AE7C96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I can </w:t>
            </w:r>
            <w:r>
              <w:rPr>
                <w:sz w:val="20"/>
                <w:szCs w:val="20"/>
              </w:rPr>
              <w:t>s</w:t>
            </w:r>
            <w:r w:rsidRPr="00AE7C96">
              <w:rPr>
                <w:sz w:val="20"/>
                <w:szCs w:val="20"/>
              </w:rPr>
              <w:t>ummarize the importance of India to the British Empire, the role of the Suez Canal, and India's reaction to British rule.</w:t>
            </w:r>
          </w:p>
          <w:p w14:paraId="372BC93A" w14:textId="77777777" w:rsidR="004A57B4" w:rsidRPr="00503DEC" w:rsidRDefault="004A57B4" w:rsidP="004A57B4">
            <w:pPr>
              <w:rPr>
                <w:b/>
                <w:bCs/>
                <w:i/>
                <w:iCs/>
                <w:sz w:val="20"/>
                <w:szCs w:val="20"/>
              </w:rPr>
            </w:pPr>
          </w:p>
          <w:p w14:paraId="33968F74" w14:textId="5B92AE23" w:rsidR="00AE7C96" w:rsidRPr="00AE7C96" w:rsidRDefault="004A57B4" w:rsidP="00AE7C96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683CBD">
              <w:rPr>
                <w:b/>
                <w:bCs/>
                <w:sz w:val="20"/>
                <w:szCs w:val="20"/>
              </w:rPr>
              <w:t>Guiding Question:</w:t>
            </w:r>
            <w:r w:rsidRPr="00683CBD">
              <w:rPr>
                <w:sz w:val="20"/>
                <w:szCs w:val="20"/>
              </w:rPr>
              <w:br/>
            </w:r>
            <w:r w:rsidR="00AE7C96" w:rsidRPr="00AE7C96">
              <w:rPr>
                <w:rFonts w:ascii="Segoe UI" w:hAnsi="Segoe UI" w:cs="Segoe UI"/>
                <w:color w:val="2E2F30"/>
                <w:shd w:val="clear" w:color="auto" w:fill="FFFFFF"/>
              </w:rPr>
              <w:t xml:space="preserve"> </w:t>
            </w:r>
            <w:r w:rsidR="00AE7C96" w:rsidRPr="00AE7C96">
              <w:rPr>
                <w:color w:val="2E2F30"/>
                <w:sz w:val="20"/>
                <w:szCs w:val="20"/>
                <w:shd w:val="clear" w:color="auto" w:fill="FFFFFF"/>
              </w:rPr>
              <w:t>What were some of the ways that Indians resisted British rule?</w:t>
            </w:r>
          </w:p>
          <w:p w14:paraId="25D3772F" w14:textId="320A1654" w:rsidR="004A57B4" w:rsidRPr="00503DEC" w:rsidRDefault="004A57B4" w:rsidP="004A57B4">
            <w:pP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</w:p>
          <w:p w14:paraId="3C9019FF" w14:textId="77777777" w:rsidR="004A57B4" w:rsidRPr="00503DEC" w:rsidRDefault="004A57B4" w:rsidP="004A57B4">
            <w:pP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</w:p>
          <w:p w14:paraId="5D23F95C" w14:textId="6C01B7BF" w:rsidR="004A57B4" w:rsidRPr="00C63F59" w:rsidRDefault="004A57B4" w:rsidP="004A57B4">
            <w:pPr>
              <w:rPr>
                <w:sz w:val="20"/>
                <w:szCs w:val="20"/>
              </w:rPr>
            </w:pPr>
          </w:p>
        </w:tc>
        <w:tc>
          <w:tcPr>
            <w:tcW w:w="2497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5CCA56" w14:textId="77777777" w:rsidR="004A57B4" w:rsidRDefault="00632584" w:rsidP="004A57B4">
            <w:pPr>
              <w:rPr>
                <w:sz w:val="20"/>
                <w:szCs w:val="20"/>
              </w:rPr>
            </w:pPr>
            <w:r w:rsidRPr="00632584">
              <w:rPr>
                <w:b/>
                <w:bCs/>
                <w:sz w:val="20"/>
                <w:szCs w:val="20"/>
              </w:rPr>
              <w:lastRenderedPageBreak/>
              <w:t>I can</w:t>
            </w:r>
            <w:r w:rsidRPr="00632584">
              <w:rPr>
                <w:sz w:val="20"/>
                <w:szCs w:val="20"/>
              </w:rPr>
              <w:t xml:space="preserve"> explain the causes and effects of the Opium Wars and the Treaty of Nanking.</w:t>
            </w:r>
          </w:p>
          <w:p w14:paraId="607E35FE" w14:textId="77777777" w:rsidR="00632584" w:rsidRDefault="00632584" w:rsidP="004A57B4">
            <w:pPr>
              <w:rPr>
                <w:sz w:val="20"/>
                <w:szCs w:val="20"/>
              </w:rPr>
            </w:pPr>
          </w:p>
          <w:p w14:paraId="5182D77D" w14:textId="77777777" w:rsidR="00632584" w:rsidRPr="00632584" w:rsidRDefault="00632584" w:rsidP="00632584">
            <w:pPr>
              <w:rPr>
                <w:b/>
                <w:bCs/>
                <w:sz w:val="20"/>
                <w:szCs w:val="20"/>
              </w:rPr>
            </w:pPr>
            <w:r w:rsidRPr="00632584">
              <w:rPr>
                <w:b/>
                <w:bCs/>
                <w:sz w:val="20"/>
                <w:szCs w:val="20"/>
              </w:rPr>
              <w:t>Guiding Question</w:t>
            </w:r>
          </w:p>
          <w:p w14:paraId="5F3791F1" w14:textId="2391AE61" w:rsidR="00632584" w:rsidRPr="00632584" w:rsidRDefault="00632584" w:rsidP="00632584">
            <w:pPr>
              <w:rPr>
                <w:sz w:val="20"/>
                <w:szCs w:val="20"/>
              </w:rPr>
            </w:pPr>
            <w:r w:rsidRPr="00632584">
              <w:rPr>
                <w:sz w:val="20"/>
                <w:szCs w:val="20"/>
              </w:rPr>
              <w:t>Why did the Opium Wars happen and what were their consequences?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1D9730" w14:textId="1C02CFA5" w:rsidR="004A57B4" w:rsidRPr="00B72618" w:rsidRDefault="00B72618" w:rsidP="004A57B4">
            <w:pPr>
              <w:widowControl w:val="0"/>
              <w:rPr>
                <w:sz w:val="20"/>
                <w:szCs w:val="20"/>
              </w:rPr>
            </w:pPr>
            <w:r w:rsidRPr="00B72618">
              <w:rPr>
                <w:b/>
                <w:bCs/>
                <w:sz w:val="20"/>
                <w:szCs w:val="20"/>
              </w:rPr>
              <w:t xml:space="preserve">I can </w:t>
            </w:r>
            <w:r w:rsidRPr="00B72618">
              <w:rPr>
                <w:sz w:val="20"/>
                <w:szCs w:val="20"/>
              </w:rPr>
              <w:t>explain the causes and effects of the Boxer Rebellion.</w:t>
            </w:r>
          </w:p>
          <w:p w14:paraId="0BB3AEF7" w14:textId="77777777" w:rsidR="004A57B4" w:rsidRDefault="004A57B4" w:rsidP="004A57B4">
            <w:pPr>
              <w:widowControl w:val="0"/>
              <w:rPr>
                <w:sz w:val="20"/>
                <w:szCs w:val="20"/>
              </w:rPr>
            </w:pPr>
          </w:p>
          <w:p w14:paraId="17CED2CC" w14:textId="77777777" w:rsidR="00B72618" w:rsidRPr="00B72618" w:rsidRDefault="00B72618" w:rsidP="00B72618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B72618">
              <w:rPr>
                <w:b/>
                <w:bCs/>
                <w:sz w:val="20"/>
                <w:szCs w:val="20"/>
              </w:rPr>
              <w:t>Guiding Question</w:t>
            </w:r>
          </w:p>
          <w:p w14:paraId="39CA1027" w14:textId="74798FBC" w:rsidR="00B72618" w:rsidRPr="00C63F59" w:rsidRDefault="00B72618" w:rsidP="00B72618">
            <w:pPr>
              <w:widowControl w:val="0"/>
              <w:rPr>
                <w:sz w:val="20"/>
                <w:szCs w:val="20"/>
              </w:rPr>
            </w:pPr>
            <w:r w:rsidRPr="00B72618">
              <w:rPr>
                <w:sz w:val="20"/>
                <w:szCs w:val="20"/>
              </w:rPr>
              <w:t>What led to the Boxer Rebellion and what were its outcomes</w:t>
            </w: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367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4"/>
        <w:gridCol w:w="2499"/>
        <w:gridCol w:w="2449"/>
        <w:gridCol w:w="2679"/>
        <w:gridCol w:w="2453"/>
      </w:tblGrid>
      <w:tr w:rsidR="00955D52" w:rsidRPr="006D32FE" w14:paraId="49219E4D" w14:textId="77777777" w:rsidTr="00F33E0A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4A57B4" w:rsidRPr="006D32FE" w14:paraId="41807183" w14:textId="77777777" w:rsidTr="00F33E0A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4A57B4" w:rsidRPr="006D32FE" w:rsidRDefault="004A57B4" w:rsidP="004A57B4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4A57B4" w:rsidRPr="006D32FE" w:rsidRDefault="004A57B4" w:rsidP="004A57B4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DD1E21" w14:textId="77777777" w:rsidR="00934660" w:rsidRPr="00934660" w:rsidRDefault="00934660" w:rsidP="00934660">
            <w:pPr>
              <w:widowControl w:val="0"/>
              <w:rPr>
                <w:sz w:val="20"/>
                <w:szCs w:val="20"/>
              </w:rPr>
            </w:pPr>
            <w:r w:rsidRPr="00934660">
              <w:rPr>
                <w:sz w:val="20"/>
                <w:szCs w:val="20"/>
              </w:rPr>
              <w:t>No School Students out</w:t>
            </w:r>
          </w:p>
          <w:p w14:paraId="48A7085D" w14:textId="6017E933" w:rsidR="004A57B4" w:rsidRPr="00F11077" w:rsidRDefault="004A57B4" w:rsidP="004A57B4">
            <w:pPr>
              <w:widowControl w:val="0"/>
              <w:rPr>
                <w:color w:val="FF0000"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7AC5ABD2" w:rsidR="004A57B4" w:rsidRPr="00943E72" w:rsidRDefault="00AC0129" w:rsidP="004A57B4">
            <w:pPr>
              <w:widowControl w:val="0"/>
              <w:rPr>
                <w:sz w:val="20"/>
                <w:szCs w:val="20"/>
              </w:rPr>
            </w:pPr>
            <w:r w:rsidRPr="00AC0129">
              <w:rPr>
                <w:color w:val="2E2F30"/>
                <w:sz w:val="20"/>
                <w:szCs w:val="20"/>
                <w:shd w:val="clear" w:color="auto" w:fill="FFFFFF"/>
              </w:rPr>
              <w:t>Look at this map of the British Empire at its height. What do you notice about the location of India?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7C033E30" w:rsidR="004A57B4" w:rsidRPr="00943E72" w:rsidRDefault="00AE7C96" w:rsidP="004A57B4">
            <w:pPr>
              <w:widowControl w:val="0"/>
              <w:rPr>
                <w:sz w:val="20"/>
                <w:szCs w:val="20"/>
              </w:rPr>
            </w:pPr>
            <w:r w:rsidRPr="00AE7C96">
              <w:rPr>
                <w:color w:val="2E2F30"/>
                <w:sz w:val="20"/>
                <w:szCs w:val="20"/>
                <w:shd w:val="clear" w:color="auto" w:fill="FFFFFF"/>
              </w:rPr>
              <w:t>How would you feel if a foreign power took control of your country?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295103A9" w:rsidR="004A57B4" w:rsidRPr="001D045A" w:rsidRDefault="00632584" w:rsidP="004A57B4">
            <w:pPr>
              <w:widowControl w:val="0"/>
              <w:rPr>
                <w:sz w:val="20"/>
                <w:szCs w:val="20"/>
              </w:rPr>
            </w:pPr>
            <w:r w:rsidRPr="00632584">
              <w:rPr>
                <w:color w:val="2E2F30"/>
                <w:sz w:val="21"/>
                <w:szCs w:val="21"/>
                <w:shd w:val="clear" w:color="auto" w:fill="FFFFFF"/>
              </w:rPr>
              <w:t>Look at this map of China during the time of the Opium Wars. What do you notice about the location of the foreign concessions?</w:t>
            </w: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30E7BB47" w:rsidR="004A57B4" w:rsidRPr="004A57B4" w:rsidRDefault="00B72618" w:rsidP="004A57B4">
            <w:pPr>
              <w:widowControl w:val="0"/>
              <w:rPr>
                <w:sz w:val="20"/>
                <w:szCs w:val="20"/>
              </w:rPr>
            </w:pPr>
            <w:r w:rsidRPr="00B72618">
              <w:rPr>
                <w:color w:val="2E2F30"/>
                <w:sz w:val="20"/>
                <w:szCs w:val="20"/>
                <w:shd w:val="clear" w:color="auto" w:fill="FFFFFF"/>
              </w:rPr>
              <w:t>How would you feel if foreign powers were influencing your country's policies and culture?</w:t>
            </w:r>
          </w:p>
        </w:tc>
      </w:tr>
      <w:tr w:rsidR="00863B39" w:rsidRPr="006D32FE" w14:paraId="371DE99B" w14:textId="77777777" w:rsidTr="00F33E0A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863B39" w:rsidRPr="00B916E7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863B39" w:rsidRPr="006D32FE" w:rsidRDefault="00863B39" w:rsidP="00863B39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F529DB" w14:textId="77777777" w:rsidR="00934660" w:rsidRPr="00934660" w:rsidRDefault="00934660" w:rsidP="00934660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934660">
              <w:rPr>
                <w:color w:val="2E2F30"/>
                <w:sz w:val="20"/>
                <w:szCs w:val="20"/>
              </w:rPr>
              <w:t xml:space="preserve">No School Students out </w:t>
            </w:r>
          </w:p>
          <w:p w14:paraId="739E54AE" w14:textId="61A44889" w:rsidR="00863B39" w:rsidRPr="00C628A4" w:rsidRDefault="00863B39" w:rsidP="00863B39">
            <w:pPr>
              <w:pStyle w:val="ListParagraph"/>
              <w:widowControl w:val="0"/>
              <w:ind w:left="144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B59DD8" w14:textId="77777777" w:rsidR="00AC0129" w:rsidRPr="00AC0129" w:rsidRDefault="00AC0129" w:rsidP="00AC0129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AC0129">
              <w:rPr>
                <w:color w:val="2E2F30"/>
                <w:sz w:val="20"/>
                <w:szCs w:val="20"/>
              </w:rPr>
              <w:t>Anticipatory Set: 5 minutes</w:t>
            </w:r>
          </w:p>
          <w:p w14:paraId="2075401C" w14:textId="77777777" w:rsidR="00AC0129" w:rsidRPr="00AC0129" w:rsidRDefault="00AC0129" w:rsidP="00AC0129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AC0129">
              <w:rPr>
                <w:color w:val="2E2F30"/>
                <w:sz w:val="20"/>
                <w:szCs w:val="20"/>
              </w:rPr>
              <w:t>I Do: 15 minutes</w:t>
            </w:r>
          </w:p>
          <w:p w14:paraId="4D294771" w14:textId="77777777" w:rsidR="00AC0129" w:rsidRPr="00AC0129" w:rsidRDefault="00AC0129" w:rsidP="00AC0129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AC0129">
              <w:rPr>
                <w:color w:val="2E2F30"/>
                <w:sz w:val="20"/>
                <w:szCs w:val="20"/>
              </w:rPr>
              <w:t>We Do: 10 minutes</w:t>
            </w:r>
          </w:p>
          <w:p w14:paraId="43A688A7" w14:textId="77777777" w:rsidR="00AC0129" w:rsidRPr="00AC0129" w:rsidRDefault="00AC0129" w:rsidP="00AC0129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AC0129">
              <w:rPr>
                <w:color w:val="2E2F30"/>
                <w:sz w:val="20"/>
                <w:szCs w:val="20"/>
              </w:rPr>
              <w:t>You Do: 15 minutes</w:t>
            </w:r>
          </w:p>
          <w:p w14:paraId="66D536E6" w14:textId="77777777" w:rsidR="00AC0129" w:rsidRPr="00AC0129" w:rsidRDefault="00AC0129" w:rsidP="00AC0129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AC0129">
              <w:rPr>
                <w:color w:val="2E2F30"/>
                <w:sz w:val="20"/>
                <w:szCs w:val="20"/>
              </w:rPr>
              <w:t>Closure: 5 minutes</w:t>
            </w:r>
          </w:p>
          <w:p w14:paraId="1C239970" w14:textId="31B7E96A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ED795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31514EAA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174399F1" w14:textId="0F19B25C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17755F49" w14:textId="7EB227E4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0CD537DC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1CC22BD7" w14:textId="475167C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1E7F7D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1B0DB45B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77CCC7A5" w14:textId="044B918A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0613F4D0" w14:textId="1250047C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46A38A62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60189BE3" w14:textId="3F9E898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5F5B03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32334EAB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755DC205" w14:textId="448D7704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28E93A18" w14:textId="0C31389F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1666835D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201A5BA2" w14:textId="34593B64" w:rsidR="00863B39" w:rsidRDefault="00863B39" w:rsidP="00863B39">
            <w:pPr>
              <w:pStyle w:val="paragraph"/>
              <w:spacing w:before="0" w:beforeAutospacing="0" w:after="0" w:afterAutospacing="0" w:line="259" w:lineRule="auto"/>
            </w:pPr>
          </w:p>
          <w:p w14:paraId="2B2149EE" w14:textId="5150B41B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4A57B4" w:rsidRPr="006D32FE" w14:paraId="23531563" w14:textId="77777777" w:rsidTr="00F33E0A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4A57B4" w:rsidRDefault="004A57B4" w:rsidP="004A57B4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4A57B4" w:rsidRDefault="004A57B4" w:rsidP="004A57B4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0EF14EF8" w14:textId="75EC0E25" w:rsidR="004A57B4" w:rsidRPr="006D32FE" w:rsidRDefault="004A57B4" w:rsidP="004A57B4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6AE7B1" w14:textId="09251277" w:rsidR="004A57B4" w:rsidRPr="00085250" w:rsidRDefault="00934660" w:rsidP="004A57B4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934660">
              <w:rPr>
                <w:b/>
                <w:bCs/>
                <w:sz w:val="20"/>
                <w:szCs w:val="20"/>
              </w:rPr>
              <w:t xml:space="preserve">No School/Students out </w:t>
            </w:r>
          </w:p>
          <w:p w14:paraId="5A6F2E9F" w14:textId="0C475E7A" w:rsidR="004A57B4" w:rsidRPr="00A20DE5" w:rsidRDefault="004A57B4" w:rsidP="004A57B4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1BB6DB" w14:textId="77777777" w:rsidR="00AC0129" w:rsidRPr="00632584" w:rsidRDefault="00AC0129" w:rsidP="004A57B4">
            <w:pPr>
              <w:pStyle w:val="paragraph"/>
              <w:ind w:left="75"/>
              <w:textAlignment w:val="baseline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Lecture:  </w:t>
            </w:r>
            <w:r w:rsidRPr="00AC0129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632584">
              <w:rPr>
                <w:sz w:val="20"/>
                <w:szCs w:val="20"/>
              </w:rPr>
              <w:t>The British Empire and India: Economic and Strategic Importance</w:t>
            </w:r>
            <w:r w:rsidRPr="00632584">
              <w:rPr>
                <w:sz w:val="20"/>
                <w:szCs w:val="20"/>
              </w:rPr>
              <w:t xml:space="preserve">. </w:t>
            </w:r>
          </w:p>
          <w:p w14:paraId="765C823E" w14:textId="1490550E" w:rsidR="004A57B4" w:rsidRPr="00A20DE5" w:rsidRDefault="004A57B4" w:rsidP="004A57B4">
            <w:pPr>
              <w:pStyle w:val="paragraph"/>
              <w:ind w:left="75"/>
              <w:textAlignment w:val="baseline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4C19ABE5" w:rsidR="004A57B4" w:rsidRPr="00A20DE5" w:rsidRDefault="004A57B4" w:rsidP="004A57B4">
            <w:pPr>
              <w:rPr>
                <w:b/>
                <w:bCs/>
                <w:sz w:val="20"/>
                <w:szCs w:val="20"/>
              </w:rPr>
            </w:pPr>
            <w:r w:rsidRPr="00A20DE5">
              <w:rPr>
                <w:b/>
                <w:bCs/>
                <w:sz w:val="20"/>
                <w:szCs w:val="20"/>
              </w:rPr>
              <w:t>Lecture: </w:t>
            </w:r>
            <w:r w:rsidRPr="00A20DE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Pr="00A20DE5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AE7C96" w:rsidRPr="00AE7C96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AE7C96" w:rsidRPr="00632584">
              <w:rPr>
                <w:color w:val="000000" w:themeColor="text1"/>
                <w:sz w:val="20"/>
                <w:szCs w:val="20"/>
              </w:rPr>
              <w:t>Resistance and Rebellion: India's Reaction to British Rul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7A9B89" w14:textId="6FCD1001" w:rsidR="004A57B4" w:rsidRPr="00632584" w:rsidRDefault="00632584" w:rsidP="004A57B4">
            <w:pPr>
              <w:pStyle w:val="paragraph"/>
              <w:textAlignment w:val="baseline"/>
              <w:rPr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b/>
                <w:bCs/>
                <w:sz w:val="20"/>
                <w:szCs w:val="20"/>
              </w:rPr>
              <w:t xml:space="preserve">Lecture: </w:t>
            </w:r>
            <w:r w:rsidRPr="00632584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632584">
              <w:rPr>
                <w:sz w:val="20"/>
                <w:szCs w:val="20"/>
              </w:rPr>
              <w:t>The Opium Wars: The Beginning of Western Influence</w:t>
            </w:r>
          </w:p>
          <w:p w14:paraId="7A4CA024" w14:textId="146F64CC" w:rsidR="004A57B4" w:rsidRPr="00A20DE5" w:rsidRDefault="004A57B4" w:rsidP="004A57B4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310EFE" w14:textId="1EF88622" w:rsidR="004A57B4" w:rsidRPr="00B72618" w:rsidRDefault="00B72618" w:rsidP="004A57B4">
            <w:pPr>
              <w:pStyle w:val="paragraph"/>
              <w:textAlignment w:val="baseline"/>
              <w:rPr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b/>
                <w:bCs/>
                <w:color w:val="666666"/>
                <w:sz w:val="20"/>
                <w:szCs w:val="20"/>
              </w:rPr>
              <w:t xml:space="preserve">Lecture: </w:t>
            </w:r>
            <w:r w:rsidRPr="00B72618">
              <w:rPr>
                <w:color w:val="666666"/>
                <w:sz w:val="20"/>
                <w:szCs w:val="20"/>
              </w:rPr>
              <w:t>The Boxer Rebellion: A Response to Western Influence</w:t>
            </w:r>
          </w:p>
          <w:p w14:paraId="68A88068" w14:textId="3519012A" w:rsidR="004A57B4" w:rsidRPr="00A20DE5" w:rsidRDefault="004A57B4" w:rsidP="004A57B4">
            <w:pPr>
              <w:pStyle w:val="paragraph"/>
              <w:textAlignment w:val="baseline"/>
              <w:rPr>
                <w:b/>
                <w:bCs/>
                <w:sz w:val="20"/>
                <w:szCs w:val="20"/>
              </w:rPr>
            </w:pPr>
          </w:p>
        </w:tc>
      </w:tr>
      <w:tr w:rsidR="004A57B4" w:rsidRPr="006D32FE" w14:paraId="31E3260D" w14:textId="77777777" w:rsidTr="00F33E0A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4A57B4" w:rsidRPr="006D32FE" w:rsidRDefault="004A57B4" w:rsidP="004A57B4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4A57B4" w:rsidRDefault="004A57B4" w:rsidP="004A57B4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4A57B4" w:rsidRDefault="004A57B4" w:rsidP="004A57B4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4A57B4" w:rsidRPr="00906657" w:rsidRDefault="004A57B4" w:rsidP="004A57B4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4A57B4" w:rsidRPr="006D32FE" w:rsidRDefault="004A57B4" w:rsidP="004A57B4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AF6FCD" w14:textId="77777777" w:rsidR="00934660" w:rsidRPr="00934660" w:rsidRDefault="00934660" w:rsidP="00934660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934660">
              <w:rPr>
                <w:color w:val="2E2F30"/>
                <w:sz w:val="20"/>
                <w:szCs w:val="20"/>
                <w:shd w:val="clear" w:color="auto" w:fill="FFFFFF"/>
              </w:rPr>
              <w:t xml:space="preserve">No School Students out </w:t>
            </w:r>
          </w:p>
          <w:p w14:paraId="00AB9063" w14:textId="741EFA04" w:rsidR="004A57B4" w:rsidRPr="00D8020F" w:rsidRDefault="004A57B4" w:rsidP="004A57B4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A0FF56" w14:textId="40C265A5" w:rsidR="004A57B4" w:rsidRPr="007D6B30" w:rsidRDefault="00AE7C96" w:rsidP="004A57B4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Activities built into the Lesson platform.  </w:t>
            </w:r>
          </w:p>
          <w:p w14:paraId="50CED0AC" w14:textId="54EB2939" w:rsidR="004A57B4" w:rsidRPr="00D8020F" w:rsidRDefault="004A57B4" w:rsidP="004A57B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3943AC" w14:textId="617AE633" w:rsidR="000B7681" w:rsidRPr="000B7681" w:rsidRDefault="004A57B4" w:rsidP="000B7681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7D6B30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0B7681" w:rsidRPr="000B7681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0B7681" w:rsidRPr="000B7681">
              <w:rPr>
                <w:color w:val="2E2F30"/>
                <w:sz w:val="20"/>
                <w:szCs w:val="20"/>
                <w:shd w:val="clear" w:color="auto" w:fill="FFFFFF"/>
              </w:rPr>
              <w:t xml:space="preserve">Activities built into the Lesson platform.  </w:t>
            </w:r>
          </w:p>
          <w:p w14:paraId="32211129" w14:textId="19E60377" w:rsidR="004A57B4" w:rsidRPr="007D6B30" w:rsidRDefault="004A57B4" w:rsidP="004A57B4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292844DB" w14:textId="399C30D4" w:rsidR="004A57B4" w:rsidRPr="00D8020F" w:rsidRDefault="004A57B4" w:rsidP="004A57B4">
            <w:pPr>
              <w:rPr>
                <w:b/>
                <w:bCs/>
                <w:sz w:val="20"/>
                <w:szCs w:val="20"/>
              </w:rPr>
            </w:pPr>
            <w:r w:rsidRPr="007D6B30">
              <w:rPr>
                <w:color w:val="2E2F3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65A05" w14:textId="77777777" w:rsidR="00B72618" w:rsidRPr="000B7681" w:rsidRDefault="00B72618" w:rsidP="00B72618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0B7681">
              <w:rPr>
                <w:color w:val="2E2F30"/>
                <w:sz w:val="20"/>
                <w:szCs w:val="20"/>
                <w:shd w:val="clear" w:color="auto" w:fill="FFFFFF"/>
              </w:rPr>
              <w:t xml:space="preserve">Activities built into the Lesson platform.  </w:t>
            </w:r>
          </w:p>
          <w:p w14:paraId="08E659DB" w14:textId="18677092" w:rsidR="004A57B4" w:rsidRPr="00D8020F" w:rsidRDefault="004A57B4" w:rsidP="004A57B4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16D49406" w:rsidR="004A57B4" w:rsidRPr="00D8020F" w:rsidRDefault="00DE7C5A" w:rsidP="004A57B4">
            <w:pPr>
              <w:widowControl w:val="0"/>
              <w:rPr>
                <w:b/>
                <w:bCs/>
                <w:sz w:val="20"/>
                <w:szCs w:val="20"/>
              </w:rPr>
            </w:pP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Embedded activities in the Quizizz lesson </w:t>
            </w:r>
            <w:r w:rsidR="004A57B4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4A57B4" w:rsidRPr="00A358BA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  <w:tr w:rsidR="004A57B4" w:rsidRPr="006D32FE" w14:paraId="70108707" w14:textId="77777777" w:rsidTr="00F33E0A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4A57B4" w:rsidRPr="006D32FE" w:rsidRDefault="004A57B4" w:rsidP="004A57B4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4A57B4" w:rsidRDefault="004A57B4" w:rsidP="004A57B4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4A57B4" w:rsidRPr="006D32FE" w:rsidRDefault="004A57B4" w:rsidP="004A57B4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4A57B4" w:rsidRDefault="004A57B4" w:rsidP="004A57B4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4A57B4" w:rsidRPr="006D32FE" w:rsidRDefault="004A57B4" w:rsidP="004A57B4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ED326B" w14:textId="6DFF3532" w:rsidR="004A57B4" w:rsidRDefault="00934660" w:rsidP="004A57B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934660">
              <w:rPr>
                <w:b/>
                <w:bCs/>
                <w:color w:val="2E2F30"/>
                <w:sz w:val="20"/>
                <w:szCs w:val="20"/>
              </w:rPr>
              <w:t xml:space="preserve">No School Students out </w:t>
            </w:r>
          </w:p>
          <w:p w14:paraId="44E3582B" w14:textId="3A5F0C89" w:rsidR="004A57B4" w:rsidRPr="00C31EDA" w:rsidRDefault="004A57B4" w:rsidP="004A57B4">
            <w:pPr>
              <w:pStyle w:val="answerparserlistitemxqlov"/>
              <w:shd w:val="clear" w:color="auto" w:fill="FFFFFF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C5CD6" w14:textId="77777777" w:rsidR="00B72618" w:rsidRPr="00B72618" w:rsidRDefault="00B72618" w:rsidP="00B72618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B72618">
              <w:rPr>
                <w:b/>
                <w:bCs/>
                <w:color w:val="2E2F30"/>
                <w:sz w:val="20"/>
                <w:szCs w:val="20"/>
              </w:rPr>
              <w:t xml:space="preserve">Individual Assignment:  </w:t>
            </w:r>
            <w:r w:rsidRPr="00B72618">
              <w:rPr>
                <w:color w:val="2E2F30"/>
                <w:sz w:val="20"/>
                <w:szCs w:val="20"/>
              </w:rPr>
              <w:t xml:space="preserve">  SAQ in Class Companion.</w:t>
            </w:r>
          </w:p>
          <w:p w14:paraId="60BA49C1" w14:textId="585288CD" w:rsidR="004A57B4" w:rsidRPr="00B72618" w:rsidRDefault="00AE7C96" w:rsidP="00B72618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>
              <w:rPr>
                <w:color w:val="2E2F30"/>
                <w:sz w:val="20"/>
                <w:szCs w:val="20"/>
              </w:rPr>
              <w:t>Explain h</w:t>
            </w:r>
            <w:r w:rsidRPr="00AE7C96">
              <w:rPr>
                <w:color w:val="2E2F30"/>
                <w:sz w:val="20"/>
                <w:szCs w:val="20"/>
              </w:rPr>
              <w:t>ow did the British Empire benefit from its control over India and the Suez Canal?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B1C8A7" w14:textId="2FBF8FA5" w:rsidR="00B72618" w:rsidRPr="00B72618" w:rsidRDefault="004A57B4" w:rsidP="00B72618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C31EDA">
              <w:rPr>
                <w:b/>
                <w:bCs/>
                <w:color w:val="2E2F30"/>
                <w:sz w:val="20"/>
                <w:szCs w:val="20"/>
              </w:rPr>
              <w:t>Individual</w:t>
            </w:r>
            <w:r>
              <w:rPr>
                <w:b/>
                <w:bCs/>
                <w:color w:val="2E2F30"/>
                <w:sz w:val="20"/>
                <w:szCs w:val="20"/>
              </w:rPr>
              <w:t xml:space="preserve"> Assignment</w:t>
            </w:r>
            <w:r w:rsidRPr="00C31EDA">
              <w:rPr>
                <w:b/>
                <w:bCs/>
                <w:color w:val="2E2F30"/>
                <w:sz w:val="20"/>
                <w:szCs w:val="20"/>
              </w:rPr>
              <w:t>: </w:t>
            </w:r>
            <w:r w:rsidRPr="00C31EDA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0B7681" w:rsidRPr="000B7681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B72618" w:rsidRPr="00B72618">
              <w:rPr>
                <w:sz w:val="20"/>
                <w:szCs w:val="20"/>
              </w:rPr>
              <w:t xml:space="preserve"> </w:t>
            </w:r>
            <w:r w:rsidR="00B72618" w:rsidRPr="00B72618">
              <w:rPr>
                <w:color w:val="2E2F30"/>
                <w:sz w:val="20"/>
                <w:szCs w:val="20"/>
                <w:shd w:val="clear" w:color="auto" w:fill="FFFFFF"/>
              </w:rPr>
              <w:t>SAQ in Class Companion.</w:t>
            </w:r>
          </w:p>
          <w:p w14:paraId="233A6E3D" w14:textId="656B9C96" w:rsidR="004A57B4" w:rsidRPr="00B72618" w:rsidRDefault="00B72618" w:rsidP="004A57B4">
            <w:pPr>
              <w:rPr>
                <w:sz w:val="20"/>
                <w:szCs w:val="20"/>
              </w:rPr>
            </w:pPr>
            <w:r w:rsidRPr="00B72618">
              <w:rPr>
                <w:color w:val="2E2F30"/>
                <w:sz w:val="20"/>
                <w:szCs w:val="20"/>
                <w:shd w:val="clear" w:color="auto" w:fill="FFFFFF"/>
              </w:rPr>
              <w:t xml:space="preserve">Explain </w:t>
            </w:r>
            <w:r w:rsidRPr="00B72618">
              <w:rPr>
                <w:color w:val="2E2F30"/>
                <w:sz w:val="20"/>
                <w:szCs w:val="20"/>
              </w:rPr>
              <w:t>h</w:t>
            </w:r>
            <w:r w:rsidR="000B7681" w:rsidRPr="00B72618">
              <w:rPr>
                <w:color w:val="2E2F30"/>
                <w:sz w:val="20"/>
                <w:szCs w:val="20"/>
              </w:rPr>
              <w:t>ow did the British Empire's control over India and the Suez Canal shape the history of both Britain and India?</w:t>
            </w:r>
          </w:p>
          <w:p w14:paraId="65AC4CAC" w14:textId="556CE744" w:rsidR="004A57B4" w:rsidRPr="00C31EDA" w:rsidRDefault="004A57B4" w:rsidP="004A57B4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CB8191" w14:textId="4C586D93" w:rsidR="004A57B4" w:rsidRDefault="004A57B4" w:rsidP="00B72618">
            <w:pPr>
              <w:pStyle w:val="paragraph"/>
              <w:rPr>
                <w:sz w:val="20"/>
                <w:szCs w:val="20"/>
              </w:rPr>
            </w:pPr>
            <w:r w:rsidRPr="00A358BA">
              <w:rPr>
                <w:b/>
                <w:bCs/>
                <w:sz w:val="20"/>
                <w:szCs w:val="20"/>
              </w:rPr>
              <w:t xml:space="preserve">Independent: </w:t>
            </w:r>
            <w:r w:rsidR="00B72618">
              <w:rPr>
                <w:sz w:val="20"/>
                <w:szCs w:val="20"/>
              </w:rPr>
              <w:t>SAQ</w:t>
            </w:r>
            <w:r w:rsidR="00B72618" w:rsidRPr="00B72618">
              <w:rPr>
                <w:sz w:val="20"/>
                <w:szCs w:val="20"/>
              </w:rPr>
              <w:t xml:space="preserve"> in Class Companion.</w:t>
            </w:r>
          </w:p>
          <w:p w14:paraId="1E066157" w14:textId="68119C9C" w:rsidR="00B72618" w:rsidRPr="00B72618" w:rsidRDefault="00B72618" w:rsidP="004A57B4">
            <w:pPr>
              <w:pStyle w:val="paragraph"/>
              <w:rPr>
                <w:sz w:val="20"/>
                <w:szCs w:val="20"/>
              </w:rPr>
            </w:pPr>
            <w:r w:rsidRPr="00B72618">
              <w:rPr>
                <w:sz w:val="20"/>
                <w:szCs w:val="20"/>
              </w:rPr>
              <w:t>Explain h</w:t>
            </w:r>
            <w:r w:rsidRPr="00B72618">
              <w:rPr>
                <w:sz w:val="20"/>
                <w:szCs w:val="20"/>
              </w:rPr>
              <w:t xml:space="preserve">ow </w:t>
            </w:r>
            <w:r w:rsidRPr="00B72618">
              <w:rPr>
                <w:sz w:val="20"/>
                <w:szCs w:val="20"/>
              </w:rPr>
              <w:t>the Opium Wars and the Treaty of Nanking contributed</w:t>
            </w:r>
            <w:r w:rsidRPr="00B72618">
              <w:rPr>
                <w:sz w:val="20"/>
                <w:szCs w:val="20"/>
              </w:rPr>
              <w:t xml:space="preserve"> to the growing influence of Western powers on China</w:t>
            </w:r>
            <w:r>
              <w:rPr>
                <w:sz w:val="20"/>
                <w:szCs w:val="20"/>
              </w:rPr>
              <w:t xml:space="preserve">. 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BD9C60" w14:textId="77777777" w:rsidR="004A57B4" w:rsidRDefault="004A57B4" w:rsidP="004A57B4">
            <w:pPr>
              <w:widowControl w:val="0"/>
              <w:rPr>
                <w:sz w:val="20"/>
                <w:szCs w:val="20"/>
              </w:rPr>
            </w:pPr>
            <w:r w:rsidRPr="00A358BA">
              <w:rPr>
                <w:b/>
                <w:bCs/>
                <w:sz w:val="20"/>
                <w:szCs w:val="20"/>
              </w:rPr>
              <w:t xml:space="preserve">Independent: </w:t>
            </w:r>
            <w:r w:rsidR="00DE7C5A">
              <w:rPr>
                <w:sz w:val="20"/>
                <w:szCs w:val="20"/>
              </w:rPr>
              <w:t xml:space="preserve">SAQ in Class Companion. </w:t>
            </w:r>
          </w:p>
          <w:p w14:paraId="1EE7555C" w14:textId="77777777" w:rsidR="00B72618" w:rsidRDefault="00B72618" w:rsidP="004A57B4">
            <w:pPr>
              <w:widowControl w:val="0"/>
              <w:rPr>
                <w:sz w:val="20"/>
                <w:szCs w:val="20"/>
              </w:rPr>
            </w:pPr>
          </w:p>
          <w:p w14:paraId="4E294F86" w14:textId="56FFFBC6" w:rsidR="00B72618" w:rsidRPr="00B72618" w:rsidRDefault="00B72618" w:rsidP="00B72618">
            <w:pPr>
              <w:widowControl w:val="0"/>
              <w:rPr>
                <w:sz w:val="20"/>
                <w:szCs w:val="20"/>
              </w:rPr>
            </w:pPr>
            <w:r w:rsidRPr="00B72618">
              <w:rPr>
                <w:sz w:val="20"/>
                <w:szCs w:val="20"/>
              </w:rPr>
              <w:t>Explain h</w:t>
            </w:r>
            <w:r w:rsidRPr="00B72618">
              <w:rPr>
                <w:sz w:val="20"/>
                <w:szCs w:val="20"/>
              </w:rPr>
              <w:t>ow did the Opium Wars, the Treaty of Nanking, and the Boxer Rebellion shape the history of China and its relationship with Western powers</w:t>
            </w:r>
            <w:r w:rsidRPr="00B72618">
              <w:rPr>
                <w:sz w:val="20"/>
                <w:szCs w:val="20"/>
              </w:rPr>
              <w:t>.</w:t>
            </w:r>
            <w:r w:rsidRPr="00B72618">
              <w:rPr>
                <w:vanish/>
                <w:sz w:val="20"/>
                <w:szCs w:val="20"/>
              </w:rPr>
              <w:t>Top of Form</w:t>
            </w:r>
          </w:p>
          <w:p w14:paraId="21DCA1AC" w14:textId="77777777" w:rsidR="00B72618" w:rsidRPr="00B72618" w:rsidRDefault="00B72618" w:rsidP="00B72618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2832FCBB" w14:textId="77777777" w:rsidR="00B72618" w:rsidRPr="00B72618" w:rsidRDefault="00B72618" w:rsidP="00B72618">
            <w:pPr>
              <w:widowControl w:val="0"/>
              <w:rPr>
                <w:b/>
                <w:bCs/>
                <w:vanish/>
                <w:sz w:val="20"/>
                <w:szCs w:val="20"/>
              </w:rPr>
            </w:pPr>
            <w:r w:rsidRPr="00B72618">
              <w:rPr>
                <w:b/>
                <w:bCs/>
                <w:vanish/>
                <w:sz w:val="20"/>
                <w:szCs w:val="20"/>
              </w:rPr>
              <w:t>Bottom of Form</w:t>
            </w:r>
          </w:p>
          <w:p w14:paraId="75D10DEF" w14:textId="0024CD5F" w:rsidR="00B72618" w:rsidRPr="00C31EDA" w:rsidRDefault="00B72618" w:rsidP="004A57B4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</w:tr>
      <w:tr w:rsidR="004A57B4" w:rsidRPr="006D32FE" w14:paraId="3BA6C9C0" w14:textId="77777777" w:rsidTr="00F33E0A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4A57B4" w:rsidRPr="006D32FE" w:rsidRDefault="004A57B4" w:rsidP="004A57B4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4A57B4" w:rsidRPr="006D32FE" w:rsidRDefault="004A57B4" w:rsidP="004A57B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4A57B4" w:rsidRPr="006D32FE" w:rsidRDefault="004A57B4" w:rsidP="004A57B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7BE01" w14:textId="77777777" w:rsidR="00934660" w:rsidRPr="00934660" w:rsidRDefault="00934660" w:rsidP="00934660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934660">
              <w:rPr>
                <w:b/>
                <w:bCs/>
                <w:sz w:val="20"/>
                <w:szCs w:val="20"/>
              </w:rPr>
              <w:t xml:space="preserve">No School </w:t>
            </w:r>
          </w:p>
          <w:p w14:paraId="75988913" w14:textId="77777777" w:rsidR="004A57B4" w:rsidRPr="00395710" w:rsidRDefault="004A57B4" w:rsidP="004A57B4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81802" w14:textId="77777777" w:rsidR="00AE7C96" w:rsidRPr="00AE7C96" w:rsidRDefault="00AE7C96" w:rsidP="00AE7C96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AE7C96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3D8DE576" w14:textId="77777777" w:rsidR="00AE7C96" w:rsidRPr="00AE7C96" w:rsidRDefault="00AE7C96" w:rsidP="00AE7C96">
            <w:pPr>
              <w:widowControl w:val="0"/>
              <w:rPr>
                <w:sz w:val="20"/>
                <w:szCs w:val="20"/>
              </w:rPr>
            </w:pPr>
            <w:r w:rsidRPr="00AE7C96">
              <w:rPr>
                <w:b/>
                <w:bCs/>
                <w:sz w:val="20"/>
                <w:szCs w:val="20"/>
              </w:rPr>
              <w:t xml:space="preserve">3: List three </w:t>
            </w:r>
            <w:r w:rsidRPr="00AE7C96">
              <w:rPr>
                <w:sz w:val="20"/>
                <w:szCs w:val="20"/>
              </w:rPr>
              <w:t>things you learned today.</w:t>
            </w:r>
          </w:p>
          <w:p w14:paraId="07A8A674" w14:textId="77777777" w:rsidR="00AE7C96" w:rsidRPr="00AE7C96" w:rsidRDefault="00AE7C96" w:rsidP="00AE7C96">
            <w:pPr>
              <w:widowControl w:val="0"/>
              <w:rPr>
                <w:sz w:val="20"/>
                <w:szCs w:val="20"/>
              </w:rPr>
            </w:pPr>
            <w:r w:rsidRPr="00AE7C96">
              <w:rPr>
                <w:b/>
                <w:bCs/>
                <w:sz w:val="20"/>
                <w:szCs w:val="20"/>
              </w:rPr>
              <w:t xml:space="preserve">2: Write two questions </w:t>
            </w:r>
            <w:r w:rsidRPr="00AE7C96">
              <w:rPr>
                <w:sz w:val="20"/>
                <w:szCs w:val="20"/>
              </w:rPr>
              <w:t xml:space="preserve">you still have. </w:t>
            </w:r>
          </w:p>
          <w:p w14:paraId="6C0667A9" w14:textId="77777777" w:rsidR="00AE7C96" w:rsidRPr="00AE7C96" w:rsidRDefault="00AE7C96" w:rsidP="00AE7C96">
            <w:pPr>
              <w:widowControl w:val="0"/>
              <w:rPr>
                <w:sz w:val="20"/>
                <w:szCs w:val="20"/>
              </w:rPr>
            </w:pPr>
            <w:r w:rsidRPr="00AE7C96">
              <w:rPr>
                <w:b/>
                <w:bCs/>
                <w:sz w:val="20"/>
                <w:szCs w:val="20"/>
              </w:rPr>
              <w:t xml:space="preserve">1: Share one thing </w:t>
            </w:r>
            <w:r w:rsidRPr="00AE7C96">
              <w:rPr>
                <w:sz w:val="20"/>
                <w:szCs w:val="20"/>
              </w:rPr>
              <w:t>that surprised you about the topic.</w:t>
            </w:r>
          </w:p>
          <w:p w14:paraId="4CC3AF16" w14:textId="77777777" w:rsidR="00AE7C96" w:rsidRPr="00AE7C96" w:rsidRDefault="00AE7C96" w:rsidP="00AE7C96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AE7C96">
              <w:rPr>
                <w:b/>
                <w:bCs/>
                <w:sz w:val="20"/>
                <w:szCs w:val="20"/>
              </w:rPr>
              <w:t xml:space="preserve">Grow: </w:t>
            </w:r>
            <w:r w:rsidRPr="00AE7C96">
              <w:rPr>
                <w:sz w:val="20"/>
                <w:szCs w:val="20"/>
              </w:rPr>
              <w:t>What could have been better in class today?</w:t>
            </w:r>
            <w:r w:rsidRPr="00AE7C96">
              <w:rPr>
                <w:b/>
                <w:bCs/>
                <w:sz w:val="20"/>
                <w:szCs w:val="20"/>
              </w:rPr>
              <w:t xml:space="preserve">  </w:t>
            </w:r>
          </w:p>
          <w:p w14:paraId="0A20C007" w14:textId="77777777" w:rsidR="00AE7C96" w:rsidRPr="00AE7C96" w:rsidRDefault="00AE7C96" w:rsidP="00AE7C96">
            <w:pPr>
              <w:widowControl w:val="0"/>
              <w:rPr>
                <w:sz w:val="20"/>
                <w:szCs w:val="20"/>
              </w:rPr>
            </w:pPr>
            <w:r w:rsidRPr="00AE7C96">
              <w:rPr>
                <w:b/>
                <w:bCs/>
                <w:sz w:val="20"/>
                <w:szCs w:val="20"/>
              </w:rPr>
              <w:t xml:space="preserve">Glow: </w:t>
            </w:r>
            <w:r w:rsidRPr="00AE7C96">
              <w:rPr>
                <w:sz w:val="20"/>
                <w:szCs w:val="20"/>
              </w:rPr>
              <w:t xml:space="preserve">What went well with class today? </w:t>
            </w:r>
          </w:p>
          <w:p w14:paraId="77CFA3CC" w14:textId="166B66D9" w:rsidR="004A57B4" w:rsidRPr="00395710" w:rsidRDefault="004A57B4" w:rsidP="004A57B4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C2AED9" w14:textId="77777777" w:rsidR="004A57B4" w:rsidRPr="00FF680B" w:rsidRDefault="004A57B4" w:rsidP="004A57B4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6EBA9C15" w14:textId="77777777" w:rsidR="004A57B4" w:rsidRPr="00FF680B" w:rsidRDefault="004A57B4" w:rsidP="004A57B4">
            <w:pPr>
              <w:widowControl w:val="0"/>
              <w:rPr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3: List three </w:t>
            </w:r>
            <w:r w:rsidRPr="00FF680B">
              <w:rPr>
                <w:sz w:val="20"/>
                <w:szCs w:val="20"/>
              </w:rPr>
              <w:t>things you learned today.</w:t>
            </w:r>
          </w:p>
          <w:p w14:paraId="0802C15A" w14:textId="77777777" w:rsidR="004A57B4" w:rsidRPr="00FF680B" w:rsidRDefault="004A57B4" w:rsidP="004A57B4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2: Write two questions </w:t>
            </w:r>
            <w:r w:rsidRPr="00FF680B">
              <w:rPr>
                <w:sz w:val="20"/>
                <w:szCs w:val="20"/>
              </w:rPr>
              <w:t>you still have</w:t>
            </w:r>
            <w:r>
              <w:rPr>
                <w:sz w:val="20"/>
                <w:szCs w:val="20"/>
              </w:rPr>
              <w:t>.</w:t>
            </w:r>
            <w:r w:rsidRPr="00FF680B">
              <w:rPr>
                <w:sz w:val="20"/>
                <w:szCs w:val="20"/>
              </w:rPr>
              <w:t xml:space="preserve"> </w:t>
            </w:r>
          </w:p>
          <w:p w14:paraId="6CC04693" w14:textId="77777777" w:rsidR="004A57B4" w:rsidRPr="00FF680B" w:rsidRDefault="004A57B4" w:rsidP="004A57B4">
            <w:pPr>
              <w:widowControl w:val="0"/>
              <w:rPr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1: Share one thing </w:t>
            </w:r>
            <w:r w:rsidRPr="00FF680B">
              <w:rPr>
                <w:sz w:val="20"/>
                <w:szCs w:val="20"/>
              </w:rPr>
              <w:t>that surprised you about the topic.</w:t>
            </w:r>
          </w:p>
          <w:p w14:paraId="27606E0A" w14:textId="77777777" w:rsidR="004A57B4" w:rsidRPr="00FF680B" w:rsidRDefault="004A57B4" w:rsidP="004A57B4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Grow: </w:t>
            </w:r>
            <w:r w:rsidRPr="00FF680B">
              <w:rPr>
                <w:sz w:val="20"/>
                <w:szCs w:val="20"/>
              </w:rPr>
              <w:t>What could have been better in class today?</w:t>
            </w:r>
            <w:r w:rsidRPr="00FF680B">
              <w:rPr>
                <w:b/>
                <w:bCs/>
                <w:sz w:val="20"/>
                <w:szCs w:val="20"/>
              </w:rPr>
              <w:t xml:space="preserve">  </w:t>
            </w:r>
          </w:p>
          <w:p w14:paraId="396A3A31" w14:textId="77777777" w:rsidR="004A57B4" w:rsidRPr="00FF680B" w:rsidRDefault="004A57B4" w:rsidP="004A57B4">
            <w:pPr>
              <w:widowControl w:val="0"/>
              <w:rPr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Glow: </w:t>
            </w:r>
            <w:r w:rsidRPr="00FF680B">
              <w:rPr>
                <w:sz w:val="20"/>
                <w:szCs w:val="20"/>
              </w:rPr>
              <w:t xml:space="preserve">What went well with class today? </w:t>
            </w:r>
          </w:p>
          <w:p w14:paraId="73CBB9B9" w14:textId="2B458A15" w:rsidR="004A57B4" w:rsidRPr="00395710" w:rsidRDefault="004A57B4" w:rsidP="004A57B4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49F2B0" w14:textId="77777777" w:rsidR="004A57B4" w:rsidRPr="00FF5B3E" w:rsidRDefault="004A57B4" w:rsidP="004A57B4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5B3E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02F02A99" w14:textId="77777777" w:rsidR="004A57B4" w:rsidRDefault="004A57B4" w:rsidP="004A57B4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529EEF58" w14:textId="77777777" w:rsidR="004A57B4" w:rsidRPr="00FF5B3E" w:rsidRDefault="004A57B4" w:rsidP="004A57B4">
            <w:pPr>
              <w:widowControl w:val="0"/>
              <w:rPr>
                <w:sz w:val="20"/>
                <w:szCs w:val="20"/>
              </w:rPr>
            </w:pPr>
            <w:r w:rsidRPr="00FF5B3E">
              <w:rPr>
                <w:b/>
                <w:bCs/>
                <w:sz w:val="20"/>
                <w:szCs w:val="20"/>
              </w:rPr>
              <w:t xml:space="preserve">Grow: </w:t>
            </w:r>
            <w:r w:rsidRPr="00FF5B3E">
              <w:rPr>
                <w:sz w:val="20"/>
                <w:szCs w:val="20"/>
              </w:rPr>
              <w:t xml:space="preserve">What could have been better in class today?  </w:t>
            </w:r>
          </w:p>
          <w:p w14:paraId="3650F2EA" w14:textId="77777777" w:rsidR="004A57B4" w:rsidRPr="00FF5B3E" w:rsidRDefault="004A57B4" w:rsidP="004A57B4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5B3E">
              <w:rPr>
                <w:b/>
                <w:bCs/>
                <w:sz w:val="20"/>
                <w:szCs w:val="20"/>
              </w:rPr>
              <w:t xml:space="preserve">Glow: </w:t>
            </w:r>
            <w:r w:rsidRPr="00FF5B3E">
              <w:rPr>
                <w:sz w:val="20"/>
                <w:szCs w:val="20"/>
              </w:rPr>
              <w:t>What went well with class today?</w:t>
            </w:r>
            <w:r w:rsidRPr="00FF5B3E">
              <w:rPr>
                <w:b/>
                <w:bCs/>
                <w:sz w:val="20"/>
                <w:szCs w:val="20"/>
              </w:rPr>
              <w:t xml:space="preserve"> </w:t>
            </w:r>
          </w:p>
          <w:p w14:paraId="69A0EEB5" w14:textId="63FD01C4" w:rsidR="004A57B4" w:rsidRPr="00395710" w:rsidRDefault="004A57B4" w:rsidP="004A57B4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283481" w14:textId="77777777" w:rsidR="00DE7C5A" w:rsidRPr="00FF680B" w:rsidRDefault="00DE7C5A" w:rsidP="00DE7C5A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0B7338EB" w14:textId="77777777" w:rsidR="00DE7C5A" w:rsidRPr="00FF680B" w:rsidRDefault="00DE7C5A" w:rsidP="00DE7C5A">
            <w:pPr>
              <w:widowControl w:val="0"/>
              <w:rPr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3: List three </w:t>
            </w:r>
            <w:r w:rsidRPr="00FF680B">
              <w:rPr>
                <w:sz w:val="20"/>
                <w:szCs w:val="20"/>
              </w:rPr>
              <w:t>things you learned today.</w:t>
            </w:r>
          </w:p>
          <w:p w14:paraId="5E5B532E" w14:textId="77777777" w:rsidR="00DE7C5A" w:rsidRPr="00FF680B" w:rsidRDefault="00DE7C5A" w:rsidP="00DE7C5A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2: Write two questions </w:t>
            </w:r>
            <w:r w:rsidRPr="00FF680B">
              <w:rPr>
                <w:sz w:val="20"/>
                <w:szCs w:val="20"/>
              </w:rPr>
              <w:t>you still have</w:t>
            </w:r>
            <w:r>
              <w:rPr>
                <w:sz w:val="20"/>
                <w:szCs w:val="20"/>
              </w:rPr>
              <w:t>.</w:t>
            </w:r>
            <w:r w:rsidRPr="00FF680B">
              <w:rPr>
                <w:sz w:val="20"/>
                <w:szCs w:val="20"/>
              </w:rPr>
              <w:t xml:space="preserve"> </w:t>
            </w:r>
          </w:p>
          <w:p w14:paraId="7092F44F" w14:textId="77777777" w:rsidR="00DE7C5A" w:rsidRPr="00FF680B" w:rsidRDefault="00DE7C5A" w:rsidP="00DE7C5A">
            <w:pPr>
              <w:widowControl w:val="0"/>
              <w:rPr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1: Share one thing </w:t>
            </w:r>
            <w:r w:rsidRPr="00FF680B">
              <w:rPr>
                <w:sz w:val="20"/>
                <w:szCs w:val="20"/>
              </w:rPr>
              <w:t>that surprised you about the topic.</w:t>
            </w:r>
          </w:p>
          <w:p w14:paraId="50B36A6B" w14:textId="77777777" w:rsidR="00DE7C5A" w:rsidRPr="00FF680B" w:rsidRDefault="00DE7C5A" w:rsidP="00DE7C5A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Grow: </w:t>
            </w:r>
            <w:r w:rsidRPr="00FF680B">
              <w:rPr>
                <w:sz w:val="20"/>
                <w:szCs w:val="20"/>
              </w:rPr>
              <w:t>What could have been better in class today?</w:t>
            </w:r>
            <w:r w:rsidRPr="00FF680B">
              <w:rPr>
                <w:b/>
                <w:bCs/>
                <w:sz w:val="20"/>
                <w:szCs w:val="20"/>
              </w:rPr>
              <w:t xml:space="preserve">  </w:t>
            </w:r>
          </w:p>
          <w:p w14:paraId="0E065E1F" w14:textId="77777777" w:rsidR="00DE7C5A" w:rsidRPr="00FF680B" w:rsidRDefault="00DE7C5A" w:rsidP="00DE7C5A">
            <w:pPr>
              <w:widowControl w:val="0"/>
              <w:rPr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Glow: </w:t>
            </w:r>
            <w:r w:rsidRPr="00FF680B">
              <w:rPr>
                <w:sz w:val="20"/>
                <w:szCs w:val="20"/>
              </w:rPr>
              <w:t xml:space="preserve">What went well with class today? </w:t>
            </w:r>
          </w:p>
          <w:p w14:paraId="5DF2835F" w14:textId="61E5B93E" w:rsidR="004A57B4" w:rsidRPr="00395710" w:rsidRDefault="004A57B4" w:rsidP="004A57B4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</w:tr>
      <w:tr w:rsidR="004C0913" w:rsidRPr="006D32FE" w14:paraId="7B506449" w14:textId="77777777" w:rsidTr="00F33E0A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4C0913" w:rsidRPr="006D32FE" w:rsidRDefault="004C0913" w:rsidP="004C0913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SPED Modification (s):</w:t>
            </w:r>
          </w:p>
          <w:p w14:paraId="4E8D699E" w14:textId="1241243B" w:rsidR="004C0913" w:rsidRPr="006D32FE" w:rsidRDefault="004C0913" w:rsidP="004C0913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F1965BD" w:rsidR="004C0913" w:rsidRPr="006D32FE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1194FD56" w:rsidR="004C0913" w:rsidRPr="006D32FE" w:rsidRDefault="004C0913" w:rsidP="004C091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4DC69B2C" w:rsidR="004C0913" w:rsidRPr="006D32FE" w:rsidRDefault="004C0913" w:rsidP="004C091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C32DB60" w:rsidR="004C0913" w:rsidRPr="006D32FE" w:rsidRDefault="004C0913" w:rsidP="004C091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21309892" w:rsidR="004C0913" w:rsidRPr="006D32FE" w:rsidRDefault="004C0913" w:rsidP="004C091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</w:tr>
      <w:tr w:rsidR="004C0913" w:rsidRPr="006D32FE" w14:paraId="1E107C85" w14:textId="77777777" w:rsidTr="00F33E0A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4C0913" w:rsidRPr="006D32FE" w:rsidRDefault="004C0913" w:rsidP="004C0913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4C0913" w:rsidRPr="006D32FE" w:rsidRDefault="004C0913" w:rsidP="004C0913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2D9A2998" w:rsidR="004C0913" w:rsidRPr="006D32FE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A17F9F3" w:rsidR="004C0913" w:rsidRPr="006D32FE" w:rsidRDefault="004C0913" w:rsidP="004C091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473AC49A" w:rsidR="004C0913" w:rsidRPr="006D32FE" w:rsidRDefault="004C0913" w:rsidP="004C091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0A1B169A" w:rsidR="004C0913" w:rsidRPr="006D32FE" w:rsidRDefault="004C0913" w:rsidP="004C091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BEE6973" w:rsidR="004C0913" w:rsidRPr="006D32FE" w:rsidRDefault="004C0913" w:rsidP="004C091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</w:tr>
      <w:tr w:rsidR="004C0913" w:rsidRPr="006D32FE" w14:paraId="59B4D4E8" w14:textId="77777777" w:rsidTr="00F33E0A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4C0913" w:rsidRPr="006D32FE" w:rsidRDefault="004C0913" w:rsidP="004C0913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4C0913" w:rsidRPr="006D32FE" w:rsidRDefault="004C0913" w:rsidP="004C0913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4C0913" w:rsidRPr="006D32FE" w:rsidRDefault="004C0913" w:rsidP="004C091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4C0913" w:rsidRPr="006D32FE" w:rsidRDefault="004C0913" w:rsidP="004C0913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4C0913" w:rsidRPr="006D32FE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4C0913" w:rsidRPr="006D32FE" w:rsidRDefault="004C0913" w:rsidP="004C091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4C0913" w:rsidRPr="006D32FE" w:rsidRDefault="004C0913" w:rsidP="004C091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4C0913" w:rsidRPr="006D32FE" w:rsidRDefault="004C0913" w:rsidP="004C091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AA35A17" w14:textId="3C2EC9A9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eekly assessment</w:t>
            </w:r>
          </w:p>
          <w:p w14:paraId="16E7F7F6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4C0913" w:rsidRPr="006D32FE" w:rsidRDefault="004C0913" w:rsidP="004C091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4C0913" w:rsidRPr="006D32FE" w14:paraId="5511715C" w14:textId="77777777" w:rsidTr="00F33E0A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4C0913" w:rsidRPr="006D32FE" w:rsidRDefault="004C0913" w:rsidP="004C0913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4C0913" w:rsidRPr="006D32FE" w:rsidRDefault="004C0913" w:rsidP="004C0913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DB8A28D" w:rsidR="004C0913" w:rsidRPr="006D32FE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reteach 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4C0913" w:rsidRPr="006D32FE" w:rsidRDefault="004C0913" w:rsidP="004C091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4C0913" w:rsidRPr="006D32FE" w:rsidRDefault="004C0913" w:rsidP="004C091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4C0913" w:rsidRPr="006D32FE" w:rsidRDefault="004C0913" w:rsidP="004C091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4C0913" w:rsidRPr="006D32FE" w:rsidRDefault="004C0913" w:rsidP="004C091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4C0913" w:rsidRPr="006D32FE" w14:paraId="0F6547DE" w14:textId="77777777" w:rsidTr="00F33E0A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4C0913" w:rsidRPr="006D32FE" w:rsidRDefault="004C0913" w:rsidP="004C0913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4C0913" w:rsidRPr="006D32FE" w:rsidRDefault="004C0913" w:rsidP="004C0913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4C0913" w:rsidRPr="006D32FE" w:rsidRDefault="004C0913" w:rsidP="004C0913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4C0913" w:rsidRPr="006D32FE" w:rsidRDefault="004C0913" w:rsidP="004C0913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4C0913" w:rsidRPr="006D32FE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4C0913" w:rsidRPr="006D32FE" w:rsidRDefault="004C0913" w:rsidP="004C091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4C0913" w:rsidRPr="006D32FE" w:rsidRDefault="004C0913" w:rsidP="004C091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4C0913" w:rsidRPr="006D32FE" w:rsidRDefault="004C0913" w:rsidP="004C091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4C0913" w:rsidRPr="006D32FE" w:rsidRDefault="004C0913" w:rsidP="004C091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4C0913" w:rsidRPr="006D32FE" w14:paraId="51B3911D" w14:textId="77777777" w:rsidTr="00F33E0A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4C0913" w:rsidRDefault="004C0913" w:rsidP="004C0913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4C0913" w:rsidRPr="00EB6477" w:rsidRDefault="004C0913" w:rsidP="004C091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4C0913" w:rsidRPr="006D32FE" w:rsidRDefault="004C0913" w:rsidP="004C0913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26AA802E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4C0913" w:rsidRPr="006D32FE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4C0913" w:rsidRPr="006D32FE" w:rsidRDefault="004C0913" w:rsidP="004C091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4C0913" w:rsidRPr="006D32FE" w:rsidRDefault="004C0913" w:rsidP="004C091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4C0913" w:rsidRPr="006D32FE" w:rsidRDefault="004C0913" w:rsidP="004C091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4C0913" w:rsidRPr="006D32FE" w:rsidRDefault="004C0913" w:rsidP="004C091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94BDF0" w14:textId="77777777" w:rsidR="00CF709B" w:rsidRDefault="00CF709B">
      <w:r>
        <w:separator/>
      </w:r>
    </w:p>
  </w:endnote>
  <w:endnote w:type="continuationSeparator" w:id="0">
    <w:p w14:paraId="671AEDF1" w14:textId="77777777" w:rsidR="00CF709B" w:rsidRDefault="00CF70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ArialMT">
    <w:altName w:val="Arial"/>
    <w:panose1 w:val="020B060402020202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46126" w14:textId="77777777" w:rsidR="00CF709B" w:rsidRDefault="00CF709B">
      <w:r>
        <w:separator/>
      </w:r>
    </w:p>
  </w:footnote>
  <w:footnote w:type="continuationSeparator" w:id="0">
    <w:p w14:paraId="6FDC159B" w14:textId="77777777" w:rsidR="00CF709B" w:rsidRDefault="00CF70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67DE"/>
    <w:multiLevelType w:val="multilevel"/>
    <w:tmpl w:val="F14EC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8375B6"/>
    <w:multiLevelType w:val="multilevel"/>
    <w:tmpl w:val="241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2134C49"/>
    <w:multiLevelType w:val="multilevel"/>
    <w:tmpl w:val="8E0E3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7F3CC2"/>
    <w:multiLevelType w:val="multilevel"/>
    <w:tmpl w:val="53AA2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3192A38"/>
    <w:multiLevelType w:val="multilevel"/>
    <w:tmpl w:val="9F749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95433CE"/>
    <w:multiLevelType w:val="multilevel"/>
    <w:tmpl w:val="67744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174796A"/>
    <w:multiLevelType w:val="multilevel"/>
    <w:tmpl w:val="4D6CB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8170C93"/>
    <w:multiLevelType w:val="multilevel"/>
    <w:tmpl w:val="09A8D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BEA0F5A"/>
    <w:multiLevelType w:val="multilevel"/>
    <w:tmpl w:val="68644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25990437">
    <w:abstractNumId w:val="6"/>
  </w:num>
  <w:num w:numId="2" w16cid:durableId="15348106">
    <w:abstractNumId w:val="8"/>
  </w:num>
  <w:num w:numId="3" w16cid:durableId="1028336006">
    <w:abstractNumId w:val="3"/>
  </w:num>
  <w:num w:numId="4" w16cid:durableId="297348216">
    <w:abstractNumId w:val="2"/>
  </w:num>
  <w:num w:numId="5" w16cid:durableId="2011367037">
    <w:abstractNumId w:val="1"/>
  </w:num>
  <w:num w:numId="6" w16cid:durableId="1011495479">
    <w:abstractNumId w:val="4"/>
  </w:num>
  <w:num w:numId="7" w16cid:durableId="1194806525">
    <w:abstractNumId w:val="7"/>
  </w:num>
  <w:num w:numId="8" w16cid:durableId="1415661453">
    <w:abstractNumId w:val="5"/>
  </w:num>
  <w:num w:numId="9" w16cid:durableId="20835223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5C28"/>
    <w:rsid w:val="00020799"/>
    <w:rsid w:val="00020F4B"/>
    <w:rsid w:val="00024404"/>
    <w:rsid w:val="00030CA6"/>
    <w:rsid w:val="000315E9"/>
    <w:rsid w:val="00032CF6"/>
    <w:rsid w:val="000331C1"/>
    <w:rsid w:val="00033461"/>
    <w:rsid w:val="00033BA5"/>
    <w:rsid w:val="00037189"/>
    <w:rsid w:val="00040322"/>
    <w:rsid w:val="00044CBA"/>
    <w:rsid w:val="000531DB"/>
    <w:rsid w:val="0005716F"/>
    <w:rsid w:val="0006005A"/>
    <w:rsid w:val="0006254D"/>
    <w:rsid w:val="00062699"/>
    <w:rsid w:val="00062A0A"/>
    <w:rsid w:val="00082F9C"/>
    <w:rsid w:val="00083FD9"/>
    <w:rsid w:val="00085250"/>
    <w:rsid w:val="00087892"/>
    <w:rsid w:val="000901B5"/>
    <w:rsid w:val="00091959"/>
    <w:rsid w:val="00091D32"/>
    <w:rsid w:val="000A52CF"/>
    <w:rsid w:val="000A7D71"/>
    <w:rsid w:val="000B01BB"/>
    <w:rsid w:val="000B1A2E"/>
    <w:rsid w:val="000B7681"/>
    <w:rsid w:val="000B7D40"/>
    <w:rsid w:val="000C43D1"/>
    <w:rsid w:val="000C6B0C"/>
    <w:rsid w:val="000D0E94"/>
    <w:rsid w:val="000D1CF4"/>
    <w:rsid w:val="000D507B"/>
    <w:rsid w:val="000D50B2"/>
    <w:rsid w:val="000E36FE"/>
    <w:rsid w:val="000E618D"/>
    <w:rsid w:val="000E67A1"/>
    <w:rsid w:val="000E6FE7"/>
    <w:rsid w:val="000F22A5"/>
    <w:rsid w:val="00101918"/>
    <w:rsid w:val="001108F4"/>
    <w:rsid w:val="0011104D"/>
    <w:rsid w:val="00112123"/>
    <w:rsid w:val="00113573"/>
    <w:rsid w:val="0011546F"/>
    <w:rsid w:val="00121A1F"/>
    <w:rsid w:val="00121C77"/>
    <w:rsid w:val="001223E9"/>
    <w:rsid w:val="001347A0"/>
    <w:rsid w:val="00135052"/>
    <w:rsid w:val="00136232"/>
    <w:rsid w:val="001475C3"/>
    <w:rsid w:val="00147849"/>
    <w:rsid w:val="001507B1"/>
    <w:rsid w:val="0015239A"/>
    <w:rsid w:val="00160666"/>
    <w:rsid w:val="00161597"/>
    <w:rsid w:val="0016394C"/>
    <w:rsid w:val="00163CA6"/>
    <w:rsid w:val="00164A23"/>
    <w:rsid w:val="00165822"/>
    <w:rsid w:val="0016736E"/>
    <w:rsid w:val="00171106"/>
    <w:rsid w:val="00171CBF"/>
    <w:rsid w:val="00172B78"/>
    <w:rsid w:val="0017795F"/>
    <w:rsid w:val="00184502"/>
    <w:rsid w:val="00185F61"/>
    <w:rsid w:val="00187BF6"/>
    <w:rsid w:val="001908EB"/>
    <w:rsid w:val="001A0360"/>
    <w:rsid w:val="001B05F5"/>
    <w:rsid w:val="001B168C"/>
    <w:rsid w:val="001C08DA"/>
    <w:rsid w:val="001C0DD0"/>
    <w:rsid w:val="001C323D"/>
    <w:rsid w:val="001C5778"/>
    <w:rsid w:val="001C57EE"/>
    <w:rsid w:val="001C6FAF"/>
    <w:rsid w:val="001D045A"/>
    <w:rsid w:val="001D0DEC"/>
    <w:rsid w:val="001D2FE0"/>
    <w:rsid w:val="001D4B78"/>
    <w:rsid w:val="001E058F"/>
    <w:rsid w:val="001E0686"/>
    <w:rsid w:val="001E1E20"/>
    <w:rsid w:val="001E3172"/>
    <w:rsid w:val="001E5C9C"/>
    <w:rsid w:val="001F2D6C"/>
    <w:rsid w:val="00200BA8"/>
    <w:rsid w:val="0020474B"/>
    <w:rsid w:val="002130BF"/>
    <w:rsid w:val="00213139"/>
    <w:rsid w:val="00214475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2DF3"/>
    <w:rsid w:val="002938D0"/>
    <w:rsid w:val="00293DDC"/>
    <w:rsid w:val="00294ECB"/>
    <w:rsid w:val="00294ED1"/>
    <w:rsid w:val="00296524"/>
    <w:rsid w:val="002A22E5"/>
    <w:rsid w:val="002A5E5C"/>
    <w:rsid w:val="002B2579"/>
    <w:rsid w:val="002B6E96"/>
    <w:rsid w:val="002C0C11"/>
    <w:rsid w:val="002C4135"/>
    <w:rsid w:val="002C4C06"/>
    <w:rsid w:val="002C4D09"/>
    <w:rsid w:val="002C5774"/>
    <w:rsid w:val="002D1EAB"/>
    <w:rsid w:val="002E110D"/>
    <w:rsid w:val="002E3BFE"/>
    <w:rsid w:val="002E5269"/>
    <w:rsid w:val="002E63CD"/>
    <w:rsid w:val="002E64B6"/>
    <w:rsid w:val="002F2CF8"/>
    <w:rsid w:val="002F5861"/>
    <w:rsid w:val="00300FBE"/>
    <w:rsid w:val="00301021"/>
    <w:rsid w:val="00302150"/>
    <w:rsid w:val="003138D7"/>
    <w:rsid w:val="003245A2"/>
    <w:rsid w:val="00325CAD"/>
    <w:rsid w:val="00341DB6"/>
    <w:rsid w:val="00343612"/>
    <w:rsid w:val="00345EA3"/>
    <w:rsid w:val="00353DC2"/>
    <w:rsid w:val="00355704"/>
    <w:rsid w:val="003641C6"/>
    <w:rsid w:val="003643CE"/>
    <w:rsid w:val="00365F10"/>
    <w:rsid w:val="0036648D"/>
    <w:rsid w:val="00371E81"/>
    <w:rsid w:val="00381963"/>
    <w:rsid w:val="00382425"/>
    <w:rsid w:val="0038282E"/>
    <w:rsid w:val="00392A48"/>
    <w:rsid w:val="00395710"/>
    <w:rsid w:val="0039668A"/>
    <w:rsid w:val="003A079B"/>
    <w:rsid w:val="003B6E85"/>
    <w:rsid w:val="003C230C"/>
    <w:rsid w:val="003C2E29"/>
    <w:rsid w:val="003C3E7B"/>
    <w:rsid w:val="003C4547"/>
    <w:rsid w:val="003C6ABC"/>
    <w:rsid w:val="003D4D87"/>
    <w:rsid w:val="003D60DE"/>
    <w:rsid w:val="003D6265"/>
    <w:rsid w:val="003E006A"/>
    <w:rsid w:val="003E01DF"/>
    <w:rsid w:val="003E03CF"/>
    <w:rsid w:val="003E0D94"/>
    <w:rsid w:val="003E446D"/>
    <w:rsid w:val="00400157"/>
    <w:rsid w:val="00403FDF"/>
    <w:rsid w:val="004161FB"/>
    <w:rsid w:val="00416DD0"/>
    <w:rsid w:val="00417B98"/>
    <w:rsid w:val="00427560"/>
    <w:rsid w:val="004321F8"/>
    <w:rsid w:val="00433BFF"/>
    <w:rsid w:val="004361AD"/>
    <w:rsid w:val="00436220"/>
    <w:rsid w:val="00442474"/>
    <w:rsid w:val="004434DF"/>
    <w:rsid w:val="004452A4"/>
    <w:rsid w:val="00464AB2"/>
    <w:rsid w:val="00476E1A"/>
    <w:rsid w:val="0048706C"/>
    <w:rsid w:val="00487501"/>
    <w:rsid w:val="004963D9"/>
    <w:rsid w:val="004A1AE1"/>
    <w:rsid w:val="004A1BDA"/>
    <w:rsid w:val="004A57B4"/>
    <w:rsid w:val="004C0913"/>
    <w:rsid w:val="004C1CDC"/>
    <w:rsid w:val="004C4218"/>
    <w:rsid w:val="004C5171"/>
    <w:rsid w:val="004F0806"/>
    <w:rsid w:val="004F4EFB"/>
    <w:rsid w:val="005009C6"/>
    <w:rsid w:val="00503AC2"/>
    <w:rsid w:val="00503DEC"/>
    <w:rsid w:val="00505A49"/>
    <w:rsid w:val="00510D04"/>
    <w:rsid w:val="0051416F"/>
    <w:rsid w:val="005169AE"/>
    <w:rsid w:val="00520C55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4E3F"/>
    <w:rsid w:val="00547560"/>
    <w:rsid w:val="0055047B"/>
    <w:rsid w:val="0055332E"/>
    <w:rsid w:val="005652D4"/>
    <w:rsid w:val="00567EBB"/>
    <w:rsid w:val="005719E4"/>
    <w:rsid w:val="00572052"/>
    <w:rsid w:val="005773D0"/>
    <w:rsid w:val="00577BD7"/>
    <w:rsid w:val="00580277"/>
    <w:rsid w:val="00585A19"/>
    <w:rsid w:val="00591524"/>
    <w:rsid w:val="005A2787"/>
    <w:rsid w:val="005A2F9A"/>
    <w:rsid w:val="005A4352"/>
    <w:rsid w:val="005A4DB9"/>
    <w:rsid w:val="005A60DC"/>
    <w:rsid w:val="005A720C"/>
    <w:rsid w:val="005A72A6"/>
    <w:rsid w:val="005B16A8"/>
    <w:rsid w:val="005B3E67"/>
    <w:rsid w:val="005B63CC"/>
    <w:rsid w:val="005C1680"/>
    <w:rsid w:val="005C27E8"/>
    <w:rsid w:val="005C3C48"/>
    <w:rsid w:val="005D2579"/>
    <w:rsid w:val="005D5C60"/>
    <w:rsid w:val="005E07B1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5080"/>
    <w:rsid w:val="00627B7C"/>
    <w:rsid w:val="0063226D"/>
    <w:rsid w:val="0063236D"/>
    <w:rsid w:val="00632584"/>
    <w:rsid w:val="00633D36"/>
    <w:rsid w:val="00633D9D"/>
    <w:rsid w:val="00636095"/>
    <w:rsid w:val="00636620"/>
    <w:rsid w:val="00647D03"/>
    <w:rsid w:val="0065767B"/>
    <w:rsid w:val="00670407"/>
    <w:rsid w:val="0067071E"/>
    <w:rsid w:val="006749C9"/>
    <w:rsid w:val="006772C6"/>
    <w:rsid w:val="00680798"/>
    <w:rsid w:val="00683CBD"/>
    <w:rsid w:val="00686222"/>
    <w:rsid w:val="006A2971"/>
    <w:rsid w:val="006A404F"/>
    <w:rsid w:val="006A52E5"/>
    <w:rsid w:val="006A72A3"/>
    <w:rsid w:val="006B3AD1"/>
    <w:rsid w:val="006B4267"/>
    <w:rsid w:val="006C2ACB"/>
    <w:rsid w:val="006C44A5"/>
    <w:rsid w:val="006D1BC3"/>
    <w:rsid w:val="006D32FE"/>
    <w:rsid w:val="006D4959"/>
    <w:rsid w:val="006D523C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06ED3"/>
    <w:rsid w:val="00715AFC"/>
    <w:rsid w:val="00716274"/>
    <w:rsid w:val="0072117D"/>
    <w:rsid w:val="00721422"/>
    <w:rsid w:val="00723577"/>
    <w:rsid w:val="00723EE1"/>
    <w:rsid w:val="00726D99"/>
    <w:rsid w:val="007313D2"/>
    <w:rsid w:val="007404CE"/>
    <w:rsid w:val="00740A9B"/>
    <w:rsid w:val="00746F1F"/>
    <w:rsid w:val="0075044D"/>
    <w:rsid w:val="00750A3C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77405"/>
    <w:rsid w:val="00780C05"/>
    <w:rsid w:val="0078132A"/>
    <w:rsid w:val="00782ED5"/>
    <w:rsid w:val="00785D21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399C"/>
    <w:rsid w:val="007D46E6"/>
    <w:rsid w:val="007D6B30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1784C"/>
    <w:rsid w:val="008220E5"/>
    <w:rsid w:val="00825B8B"/>
    <w:rsid w:val="0083719C"/>
    <w:rsid w:val="00844C40"/>
    <w:rsid w:val="00857F27"/>
    <w:rsid w:val="00860FBC"/>
    <w:rsid w:val="00863B39"/>
    <w:rsid w:val="008653CA"/>
    <w:rsid w:val="00865CE8"/>
    <w:rsid w:val="008708B7"/>
    <w:rsid w:val="008804AA"/>
    <w:rsid w:val="00890D11"/>
    <w:rsid w:val="00894EAC"/>
    <w:rsid w:val="00897EEF"/>
    <w:rsid w:val="008A362A"/>
    <w:rsid w:val="008A7EC3"/>
    <w:rsid w:val="008B11E7"/>
    <w:rsid w:val="008B1576"/>
    <w:rsid w:val="008B18C6"/>
    <w:rsid w:val="008B5570"/>
    <w:rsid w:val="008B5B3A"/>
    <w:rsid w:val="008C1F88"/>
    <w:rsid w:val="008D2EA1"/>
    <w:rsid w:val="008D643C"/>
    <w:rsid w:val="008E72DA"/>
    <w:rsid w:val="00906657"/>
    <w:rsid w:val="009069FD"/>
    <w:rsid w:val="00913861"/>
    <w:rsid w:val="00917FFB"/>
    <w:rsid w:val="0092364D"/>
    <w:rsid w:val="009242F1"/>
    <w:rsid w:val="00925459"/>
    <w:rsid w:val="0093144C"/>
    <w:rsid w:val="0093195B"/>
    <w:rsid w:val="00934660"/>
    <w:rsid w:val="00943E72"/>
    <w:rsid w:val="00945E73"/>
    <w:rsid w:val="00947985"/>
    <w:rsid w:val="00955D52"/>
    <w:rsid w:val="00982D81"/>
    <w:rsid w:val="0098556E"/>
    <w:rsid w:val="00987A0A"/>
    <w:rsid w:val="00991CE8"/>
    <w:rsid w:val="009939B0"/>
    <w:rsid w:val="009A63B8"/>
    <w:rsid w:val="009B02F8"/>
    <w:rsid w:val="009B037F"/>
    <w:rsid w:val="009B0566"/>
    <w:rsid w:val="009B0B43"/>
    <w:rsid w:val="009B0DC5"/>
    <w:rsid w:val="009B5110"/>
    <w:rsid w:val="009B612B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E7364"/>
    <w:rsid w:val="009F0A5A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53DC"/>
    <w:rsid w:val="00A16126"/>
    <w:rsid w:val="00A16336"/>
    <w:rsid w:val="00A20DE5"/>
    <w:rsid w:val="00A23246"/>
    <w:rsid w:val="00A26358"/>
    <w:rsid w:val="00A317C0"/>
    <w:rsid w:val="00A3505F"/>
    <w:rsid w:val="00A358BA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B35"/>
    <w:rsid w:val="00A76F6B"/>
    <w:rsid w:val="00A80635"/>
    <w:rsid w:val="00A82D25"/>
    <w:rsid w:val="00A84287"/>
    <w:rsid w:val="00A872A3"/>
    <w:rsid w:val="00A901B0"/>
    <w:rsid w:val="00A95DDC"/>
    <w:rsid w:val="00AA0EB6"/>
    <w:rsid w:val="00AA16F2"/>
    <w:rsid w:val="00AA1AE2"/>
    <w:rsid w:val="00AA5D83"/>
    <w:rsid w:val="00AA5EF6"/>
    <w:rsid w:val="00AB0BEC"/>
    <w:rsid w:val="00AB565A"/>
    <w:rsid w:val="00AB76FC"/>
    <w:rsid w:val="00AC0129"/>
    <w:rsid w:val="00AC18F2"/>
    <w:rsid w:val="00AC20E3"/>
    <w:rsid w:val="00AC2BF3"/>
    <w:rsid w:val="00AD0245"/>
    <w:rsid w:val="00AE7C96"/>
    <w:rsid w:val="00AF0BAA"/>
    <w:rsid w:val="00AF0F6C"/>
    <w:rsid w:val="00AF51D6"/>
    <w:rsid w:val="00AF7BF7"/>
    <w:rsid w:val="00B01DA9"/>
    <w:rsid w:val="00B06DA9"/>
    <w:rsid w:val="00B106C8"/>
    <w:rsid w:val="00B15058"/>
    <w:rsid w:val="00B16504"/>
    <w:rsid w:val="00B179C1"/>
    <w:rsid w:val="00B22E53"/>
    <w:rsid w:val="00B245C8"/>
    <w:rsid w:val="00B252EA"/>
    <w:rsid w:val="00B30B65"/>
    <w:rsid w:val="00B33395"/>
    <w:rsid w:val="00B361BA"/>
    <w:rsid w:val="00B37632"/>
    <w:rsid w:val="00B37E68"/>
    <w:rsid w:val="00B41E0C"/>
    <w:rsid w:val="00B436FD"/>
    <w:rsid w:val="00B45DFF"/>
    <w:rsid w:val="00B514C8"/>
    <w:rsid w:val="00B5604E"/>
    <w:rsid w:val="00B60BC1"/>
    <w:rsid w:val="00B6113C"/>
    <w:rsid w:val="00B72618"/>
    <w:rsid w:val="00B72C47"/>
    <w:rsid w:val="00B75EF9"/>
    <w:rsid w:val="00B81668"/>
    <w:rsid w:val="00B916E7"/>
    <w:rsid w:val="00B971C1"/>
    <w:rsid w:val="00BB375A"/>
    <w:rsid w:val="00BD4E5C"/>
    <w:rsid w:val="00BD4FFF"/>
    <w:rsid w:val="00BE3DCD"/>
    <w:rsid w:val="00BE7787"/>
    <w:rsid w:val="00BF215D"/>
    <w:rsid w:val="00C06864"/>
    <w:rsid w:val="00C0709C"/>
    <w:rsid w:val="00C1264E"/>
    <w:rsid w:val="00C14E52"/>
    <w:rsid w:val="00C17172"/>
    <w:rsid w:val="00C21ECC"/>
    <w:rsid w:val="00C27645"/>
    <w:rsid w:val="00C31EDA"/>
    <w:rsid w:val="00C328B0"/>
    <w:rsid w:val="00C3609A"/>
    <w:rsid w:val="00C402BE"/>
    <w:rsid w:val="00C420E6"/>
    <w:rsid w:val="00C44774"/>
    <w:rsid w:val="00C50CC4"/>
    <w:rsid w:val="00C539BF"/>
    <w:rsid w:val="00C6012D"/>
    <w:rsid w:val="00C6256F"/>
    <w:rsid w:val="00C628A4"/>
    <w:rsid w:val="00C63F59"/>
    <w:rsid w:val="00C67235"/>
    <w:rsid w:val="00C72FBD"/>
    <w:rsid w:val="00C73F94"/>
    <w:rsid w:val="00C75066"/>
    <w:rsid w:val="00C803EF"/>
    <w:rsid w:val="00C80C96"/>
    <w:rsid w:val="00C840FD"/>
    <w:rsid w:val="00C86963"/>
    <w:rsid w:val="00CA15A7"/>
    <w:rsid w:val="00CA4031"/>
    <w:rsid w:val="00CA4E25"/>
    <w:rsid w:val="00CB398A"/>
    <w:rsid w:val="00CB6116"/>
    <w:rsid w:val="00CC22EC"/>
    <w:rsid w:val="00CD3935"/>
    <w:rsid w:val="00CD731F"/>
    <w:rsid w:val="00CE24C4"/>
    <w:rsid w:val="00CE5B86"/>
    <w:rsid w:val="00CF05B9"/>
    <w:rsid w:val="00CF0BB2"/>
    <w:rsid w:val="00CF468C"/>
    <w:rsid w:val="00CF709B"/>
    <w:rsid w:val="00D003CB"/>
    <w:rsid w:val="00D00C36"/>
    <w:rsid w:val="00D00D80"/>
    <w:rsid w:val="00D012AE"/>
    <w:rsid w:val="00D0422A"/>
    <w:rsid w:val="00D05139"/>
    <w:rsid w:val="00D06D0D"/>
    <w:rsid w:val="00D116EE"/>
    <w:rsid w:val="00D1275D"/>
    <w:rsid w:val="00D1348C"/>
    <w:rsid w:val="00D14392"/>
    <w:rsid w:val="00D15D13"/>
    <w:rsid w:val="00D21956"/>
    <w:rsid w:val="00D33CAF"/>
    <w:rsid w:val="00D3688E"/>
    <w:rsid w:val="00D37FC7"/>
    <w:rsid w:val="00D4678E"/>
    <w:rsid w:val="00D5073D"/>
    <w:rsid w:val="00D55133"/>
    <w:rsid w:val="00D55A59"/>
    <w:rsid w:val="00D6175C"/>
    <w:rsid w:val="00D6684F"/>
    <w:rsid w:val="00D72720"/>
    <w:rsid w:val="00D7352D"/>
    <w:rsid w:val="00D76EBA"/>
    <w:rsid w:val="00D8020F"/>
    <w:rsid w:val="00D843CA"/>
    <w:rsid w:val="00D8546D"/>
    <w:rsid w:val="00D9377A"/>
    <w:rsid w:val="00D939A9"/>
    <w:rsid w:val="00DA0544"/>
    <w:rsid w:val="00DA34ED"/>
    <w:rsid w:val="00DA56B6"/>
    <w:rsid w:val="00DB0AE5"/>
    <w:rsid w:val="00DB30E5"/>
    <w:rsid w:val="00DB74FF"/>
    <w:rsid w:val="00DC2390"/>
    <w:rsid w:val="00DC39CB"/>
    <w:rsid w:val="00DC3DFE"/>
    <w:rsid w:val="00DD4142"/>
    <w:rsid w:val="00DD6DC7"/>
    <w:rsid w:val="00DE65CA"/>
    <w:rsid w:val="00DE7315"/>
    <w:rsid w:val="00DE7C5A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94796"/>
    <w:rsid w:val="00EA00D6"/>
    <w:rsid w:val="00EA5803"/>
    <w:rsid w:val="00EB3028"/>
    <w:rsid w:val="00EB5FDB"/>
    <w:rsid w:val="00EB6477"/>
    <w:rsid w:val="00EB7E61"/>
    <w:rsid w:val="00EC0BDD"/>
    <w:rsid w:val="00ED12B8"/>
    <w:rsid w:val="00EE0944"/>
    <w:rsid w:val="00EE13E4"/>
    <w:rsid w:val="00EE1A18"/>
    <w:rsid w:val="00EE2281"/>
    <w:rsid w:val="00EF0065"/>
    <w:rsid w:val="00EF04FB"/>
    <w:rsid w:val="00EF6705"/>
    <w:rsid w:val="00F0434F"/>
    <w:rsid w:val="00F0782E"/>
    <w:rsid w:val="00F11077"/>
    <w:rsid w:val="00F166FC"/>
    <w:rsid w:val="00F16E05"/>
    <w:rsid w:val="00F23F8D"/>
    <w:rsid w:val="00F30D0F"/>
    <w:rsid w:val="00F33E0A"/>
    <w:rsid w:val="00F36049"/>
    <w:rsid w:val="00F376E4"/>
    <w:rsid w:val="00F37B08"/>
    <w:rsid w:val="00F42AD3"/>
    <w:rsid w:val="00F46FBB"/>
    <w:rsid w:val="00F56745"/>
    <w:rsid w:val="00F61667"/>
    <w:rsid w:val="00F62BD8"/>
    <w:rsid w:val="00F63ECA"/>
    <w:rsid w:val="00F72621"/>
    <w:rsid w:val="00F7595B"/>
    <w:rsid w:val="00F817DB"/>
    <w:rsid w:val="00F930DC"/>
    <w:rsid w:val="00FA46AF"/>
    <w:rsid w:val="00FB075A"/>
    <w:rsid w:val="00FB459F"/>
    <w:rsid w:val="00FB5998"/>
    <w:rsid w:val="00FC2913"/>
    <w:rsid w:val="00FC47CD"/>
    <w:rsid w:val="00FC4A1C"/>
    <w:rsid w:val="00FC5336"/>
    <w:rsid w:val="00FD61D5"/>
    <w:rsid w:val="00FD7B5C"/>
    <w:rsid w:val="00FF0B7F"/>
    <w:rsid w:val="00FF4148"/>
    <w:rsid w:val="00FF5B3E"/>
    <w:rsid w:val="00FF680B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2618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544E3F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3641C6"/>
    <w:rPr>
      <w:rFonts w:ascii="Times New Roman" w:eastAsia="Times New Roman" w:hAnsi="Times New Roman" w:cs="Times New Roman"/>
      <w:color w:val="434343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EE1A18"/>
    <w:rPr>
      <w:rFonts w:ascii="Times New Roman" w:eastAsia="Times New Roman" w:hAnsi="Times New Roman" w:cs="Times New Roman"/>
      <w:color w:val="auto"/>
      <w:sz w:val="40"/>
      <w:szCs w:val="40"/>
    </w:rPr>
  </w:style>
  <w:style w:type="character" w:customStyle="1" w:styleId="Heading4Char">
    <w:name w:val="Heading 4 Char"/>
    <w:basedOn w:val="DefaultParagraphFont"/>
    <w:link w:val="Heading4"/>
    <w:uiPriority w:val="9"/>
    <w:rsid w:val="00DE7C5A"/>
    <w:rPr>
      <w:rFonts w:ascii="Times New Roman" w:eastAsia="Times New Roman" w:hAnsi="Times New Roman" w:cs="Times New Roman"/>
      <w:color w:val="666666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9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135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824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18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04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893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157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1186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137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900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930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7191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519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7237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51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225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154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680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40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5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6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6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9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805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047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07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24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556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6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98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5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3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7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23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3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5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00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63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15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914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501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50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9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46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962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694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6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66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5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52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286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7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79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716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96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11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3533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5092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12325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56813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9429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21023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32807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47165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94963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94337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324751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015763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8115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95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32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10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30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3943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6095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6256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6505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464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8004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950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3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4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3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4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58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6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63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3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2264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495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773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068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4029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036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1589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113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780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913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926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980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073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262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0373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344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394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6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6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09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27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528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633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270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9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02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7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997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989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334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8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7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9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77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1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673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6560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2969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3937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95355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62695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46411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26012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15468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55143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489019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72888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86237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77894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3869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30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96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2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90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1815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05245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2561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9798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2798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34214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207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0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8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0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9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91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879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0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0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696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155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311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3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5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8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709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518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961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1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2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9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2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0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753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179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323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4027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4476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04034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94882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69542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60808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25822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54690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5270674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4491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32202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041232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276048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407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593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7249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0476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36300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0481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3364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3271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44472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51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8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90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850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090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7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7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3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6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2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56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6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0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67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795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288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94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47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8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135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10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8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56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86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13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26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7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30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16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93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40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0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1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5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4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2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7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9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6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4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9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3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428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736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02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54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97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4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7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22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354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749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5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7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3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5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6</Pages>
  <Words>1278</Words>
  <Characters>7287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6</cp:revision>
  <cp:lastPrinted>2024-10-21T00:30:00Z</cp:lastPrinted>
  <dcterms:created xsi:type="dcterms:W3CDTF">2024-11-10T10:00:00Z</dcterms:created>
  <dcterms:modified xsi:type="dcterms:W3CDTF">2024-11-10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